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3D7F5A" w14:textId="12731A8F" w:rsidR="00537659" w:rsidRDefault="00537659">
      <w:pPr>
        <w:rPr>
          <w:rFonts w:ascii="Arial" w:hAnsi="Arial" w:cs="Arial"/>
          <w:b/>
          <w:bCs/>
        </w:rPr>
      </w:pPr>
      <w:r>
        <w:rPr>
          <w:noProof/>
        </w:rPr>
        <w:drawing>
          <wp:inline distT="0" distB="0" distL="0" distR="0" wp14:anchorId="28E89530" wp14:editId="3D94D9C4">
            <wp:extent cx="5731510" cy="2058035"/>
            <wp:effectExtent l="0" t="0" r="2540" b="0"/>
            <wp:docPr id="2" name="Picture 2" descr="Image result for ntu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ntu logo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5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E9812" w14:textId="015FAE91" w:rsidR="00537659" w:rsidRDefault="00537659">
      <w:pPr>
        <w:rPr>
          <w:rFonts w:ascii="Arial" w:hAnsi="Arial" w:cs="Arial"/>
          <w:b/>
          <w:bCs/>
        </w:rPr>
      </w:pPr>
    </w:p>
    <w:p w14:paraId="4EB8B11D" w14:textId="5C5D886D" w:rsidR="00537659" w:rsidRDefault="00537659" w:rsidP="00537659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Z2006 Software Engineering</w:t>
      </w:r>
    </w:p>
    <w:p w14:paraId="0B47A7C6" w14:textId="56FC192A" w:rsidR="00537659" w:rsidRDefault="00537659" w:rsidP="00537659">
      <w:pPr>
        <w:jc w:val="center"/>
        <w:rPr>
          <w:rFonts w:ascii="Arial" w:hAnsi="Arial" w:cs="Arial"/>
          <w:b/>
          <w:bCs/>
        </w:rPr>
      </w:pPr>
    </w:p>
    <w:p w14:paraId="785113CE" w14:textId="1830D691" w:rsidR="00537659" w:rsidRDefault="00537659" w:rsidP="00537659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Lab 2 Deliverables</w:t>
      </w:r>
    </w:p>
    <w:p w14:paraId="24A43CDD" w14:textId="4BBFA900" w:rsidR="00537659" w:rsidRDefault="00537659" w:rsidP="00537659">
      <w:pPr>
        <w:jc w:val="center"/>
        <w:rPr>
          <w:rFonts w:ascii="Arial" w:hAnsi="Arial" w:cs="Arial"/>
          <w:b/>
          <w:bCs/>
        </w:rPr>
      </w:pPr>
    </w:p>
    <w:p w14:paraId="12C3401E" w14:textId="65B5C29D" w:rsidR="00537659" w:rsidRDefault="00537659" w:rsidP="00537659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Lab Group SS6</w:t>
      </w:r>
    </w:p>
    <w:p w14:paraId="08F7EAFD" w14:textId="29FE993E" w:rsidR="00031FD4" w:rsidRDefault="00031FD4" w:rsidP="00537659">
      <w:pPr>
        <w:jc w:val="center"/>
        <w:rPr>
          <w:rFonts w:ascii="Arial" w:hAnsi="Arial" w:cs="Arial"/>
          <w:b/>
          <w:bCs/>
        </w:rPr>
      </w:pPr>
    </w:p>
    <w:p w14:paraId="2749B53E" w14:textId="2DED5DAC" w:rsidR="00031FD4" w:rsidRDefault="00031FD4" w:rsidP="00537659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Group</w:t>
      </w:r>
      <w:r w:rsidR="009D572A">
        <w:rPr>
          <w:rFonts w:ascii="Arial" w:hAnsi="Arial" w:cs="Arial"/>
          <w:b/>
          <w:bCs/>
        </w:rPr>
        <w:t xml:space="preserve"> </w:t>
      </w:r>
      <w:proofErr w:type="spellStart"/>
      <w:r>
        <w:rPr>
          <w:rFonts w:ascii="Arial" w:hAnsi="Arial" w:cs="Arial"/>
          <w:b/>
          <w:bCs/>
        </w:rPr>
        <w:t>ifandonlyif</w:t>
      </w:r>
      <w:proofErr w:type="spellEnd"/>
    </w:p>
    <w:p w14:paraId="148E7AB3" w14:textId="3905E458" w:rsidR="00537659" w:rsidRDefault="00537659" w:rsidP="00537659">
      <w:pPr>
        <w:jc w:val="center"/>
        <w:rPr>
          <w:rFonts w:ascii="Arial" w:hAnsi="Arial" w:cs="Arial"/>
          <w:b/>
          <w:bCs/>
        </w:rPr>
      </w:pPr>
    </w:p>
    <w:p w14:paraId="3215CA1A" w14:textId="6C5325B1" w:rsidR="00537659" w:rsidRDefault="00537659" w:rsidP="00537659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hua </w:t>
      </w:r>
      <w:proofErr w:type="spellStart"/>
      <w:r>
        <w:rPr>
          <w:rFonts w:ascii="Arial" w:hAnsi="Arial" w:cs="Arial"/>
          <w:b/>
          <w:bCs/>
        </w:rPr>
        <w:t>Kok</w:t>
      </w:r>
      <w:proofErr w:type="spellEnd"/>
      <w:r>
        <w:rPr>
          <w:rFonts w:ascii="Arial" w:hAnsi="Arial" w:cs="Arial"/>
          <w:b/>
          <w:bCs/>
        </w:rPr>
        <w:t xml:space="preserve"> Liang</w:t>
      </w:r>
    </w:p>
    <w:p w14:paraId="4CD9E033" w14:textId="5D7AE9C1" w:rsidR="00537659" w:rsidRDefault="00537659" w:rsidP="00537659">
      <w:pPr>
        <w:jc w:val="center"/>
        <w:rPr>
          <w:rFonts w:ascii="Arial" w:hAnsi="Arial" w:cs="Arial"/>
          <w:b/>
          <w:bCs/>
        </w:rPr>
      </w:pPr>
    </w:p>
    <w:p w14:paraId="4F667A2A" w14:textId="7D060F15" w:rsidR="00537659" w:rsidRDefault="00537659" w:rsidP="00537659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Grace </w:t>
      </w:r>
      <w:proofErr w:type="spellStart"/>
      <w:r>
        <w:rPr>
          <w:rFonts w:ascii="Arial" w:hAnsi="Arial" w:cs="Arial"/>
          <w:b/>
          <w:bCs/>
        </w:rPr>
        <w:t>Mok</w:t>
      </w:r>
      <w:proofErr w:type="spellEnd"/>
      <w:r>
        <w:rPr>
          <w:rFonts w:ascii="Arial" w:hAnsi="Arial" w:cs="Arial"/>
          <w:b/>
          <w:bCs/>
        </w:rPr>
        <w:t xml:space="preserve"> </w:t>
      </w:r>
      <w:proofErr w:type="spellStart"/>
      <w:r>
        <w:rPr>
          <w:rFonts w:ascii="Arial" w:hAnsi="Arial" w:cs="Arial"/>
          <w:b/>
          <w:bCs/>
        </w:rPr>
        <w:t>Jie</w:t>
      </w:r>
      <w:proofErr w:type="spellEnd"/>
      <w:r>
        <w:rPr>
          <w:rFonts w:ascii="Arial" w:hAnsi="Arial" w:cs="Arial"/>
          <w:b/>
          <w:bCs/>
        </w:rPr>
        <w:t xml:space="preserve"> Qi</w:t>
      </w:r>
    </w:p>
    <w:p w14:paraId="6C7D96F5" w14:textId="1548EA05" w:rsidR="00537659" w:rsidRDefault="00537659" w:rsidP="00537659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/>
      </w:r>
      <w:proofErr w:type="spellStart"/>
      <w:r>
        <w:rPr>
          <w:rFonts w:ascii="Arial" w:hAnsi="Arial" w:cs="Arial"/>
          <w:b/>
          <w:bCs/>
        </w:rPr>
        <w:t>Jozua</w:t>
      </w:r>
      <w:proofErr w:type="spellEnd"/>
      <w:r>
        <w:rPr>
          <w:rFonts w:ascii="Arial" w:hAnsi="Arial" w:cs="Arial"/>
          <w:b/>
          <w:bCs/>
        </w:rPr>
        <w:t xml:space="preserve"> Heng Yi </w:t>
      </w:r>
      <w:proofErr w:type="spellStart"/>
      <w:r>
        <w:rPr>
          <w:rFonts w:ascii="Arial" w:hAnsi="Arial" w:cs="Arial"/>
          <w:b/>
          <w:bCs/>
        </w:rPr>
        <w:t>Jie</w:t>
      </w:r>
      <w:proofErr w:type="spellEnd"/>
    </w:p>
    <w:p w14:paraId="29468BEC" w14:textId="1272A8DD" w:rsidR="00537659" w:rsidRDefault="00537659" w:rsidP="00537659">
      <w:pPr>
        <w:jc w:val="center"/>
        <w:rPr>
          <w:rFonts w:ascii="Arial" w:hAnsi="Arial" w:cs="Arial"/>
          <w:b/>
          <w:bCs/>
        </w:rPr>
      </w:pPr>
    </w:p>
    <w:p w14:paraId="53C4EEBD" w14:textId="1ABDAA47" w:rsidR="00537659" w:rsidRDefault="00537659" w:rsidP="00537659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Nicholas Yeo Ming </w:t>
      </w:r>
      <w:proofErr w:type="spellStart"/>
      <w:r>
        <w:rPr>
          <w:rFonts w:ascii="Arial" w:hAnsi="Arial" w:cs="Arial"/>
          <w:b/>
          <w:bCs/>
        </w:rPr>
        <w:t>Jie</w:t>
      </w:r>
      <w:proofErr w:type="spellEnd"/>
    </w:p>
    <w:p w14:paraId="793A178B" w14:textId="44A620B6" w:rsidR="00537659" w:rsidRDefault="00537659" w:rsidP="00537659">
      <w:pPr>
        <w:jc w:val="center"/>
        <w:rPr>
          <w:rFonts w:ascii="Arial" w:hAnsi="Arial" w:cs="Arial"/>
          <w:b/>
          <w:bCs/>
        </w:rPr>
      </w:pPr>
    </w:p>
    <w:p w14:paraId="3441D1A4" w14:textId="170C0427" w:rsidR="00537659" w:rsidRDefault="00537659" w:rsidP="00537659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Royce Ang Jia </w:t>
      </w:r>
      <w:proofErr w:type="spellStart"/>
      <w:r>
        <w:rPr>
          <w:rFonts w:ascii="Arial" w:hAnsi="Arial" w:cs="Arial"/>
          <w:b/>
          <w:bCs/>
        </w:rPr>
        <w:t>Jie</w:t>
      </w:r>
      <w:proofErr w:type="spellEnd"/>
    </w:p>
    <w:p w14:paraId="4308160C" w14:textId="2842A7F2" w:rsidR="00537659" w:rsidRDefault="00537659" w:rsidP="00537659">
      <w:pPr>
        <w:jc w:val="center"/>
        <w:rPr>
          <w:rFonts w:ascii="Arial" w:hAnsi="Arial" w:cs="Arial"/>
          <w:b/>
          <w:bCs/>
        </w:rPr>
      </w:pPr>
    </w:p>
    <w:p w14:paraId="2031C3BC" w14:textId="089A07FB" w:rsidR="00537659" w:rsidRDefault="00537659" w:rsidP="00537659">
      <w:pPr>
        <w:jc w:val="center"/>
        <w:rPr>
          <w:rFonts w:ascii="Arial" w:hAnsi="Arial" w:cs="Arial"/>
          <w:b/>
          <w:bCs/>
        </w:rPr>
      </w:pPr>
      <w:proofErr w:type="spellStart"/>
      <w:r>
        <w:rPr>
          <w:rFonts w:ascii="Arial" w:hAnsi="Arial" w:cs="Arial"/>
          <w:b/>
          <w:bCs/>
        </w:rPr>
        <w:t>Shahrin</w:t>
      </w:r>
      <w:proofErr w:type="spellEnd"/>
      <w:r>
        <w:rPr>
          <w:rFonts w:ascii="Arial" w:hAnsi="Arial" w:cs="Arial"/>
          <w:b/>
          <w:bCs/>
        </w:rPr>
        <w:t xml:space="preserve"> Chua </w:t>
      </w:r>
      <w:proofErr w:type="spellStart"/>
      <w:r>
        <w:rPr>
          <w:rFonts w:ascii="Arial" w:hAnsi="Arial" w:cs="Arial"/>
          <w:b/>
          <w:bCs/>
        </w:rPr>
        <w:t>Zong</w:t>
      </w:r>
      <w:proofErr w:type="spellEnd"/>
      <w:r>
        <w:rPr>
          <w:rFonts w:ascii="Arial" w:hAnsi="Arial" w:cs="Arial"/>
          <w:b/>
          <w:bCs/>
        </w:rPr>
        <w:t xml:space="preserve"> Da</w:t>
      </w:r>
    </w:p>
    <w:p w14:paraId="7ACA7658" w14:textId="77777777" w:rsidR="00537659" w:rsidRDefault="00537659">
      <w:pPr>
        <w:rPr>
          <w:rFonts w:ascii="Arial" w:hAnsi="Arial" w:cs="Arial"/>
          <w:b/>
          <w:bCs/>
        </w:rPr>
      </w:pPr>
    </w:p>
    <w:p w14:paraId="4A87E2D2" w14:textId="77777777" w:rsidR="00537659" w:rsidRDefault="0053765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323BE173" w14:textId="6B4B805A" w:rsidR="00537659" w:rsidRDefault="00537659">
      <w:pPr>
        <w:rPr>
          <w:rFonts w:ascii="Arial" w:hAnsi="Arial" w:cs="Arial"/>
          <w:b/>
          <w:bCs/>
        </w:rPr>
      </w:pPr>
      <w:r w:rsidRPr="00537659">
        <w:rPr>
          <w:rFonts w:ascii="Arial" w:hAnsi="Arial" w:cs="Arial"/>
          <w:b/>
          <w:bCs/>
        </w:rPr>
        <w:lastRenderedPageBreak/>
        <w:t>Use Case Diagram</w:t>
      </w:r>
    </w:p>
    <w:p w14:paraId="4B32843B" w14:textId="7B5A3E05" w:rsidR="00537659" w:rsidRPr="00537659" w:rsidRDefault="00537659" w:rsidP="00537659">
      <w:pPr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noProof/>
        </w:rPr>
        <w:drawing>
          <wp:inline distT="0" distB="0" distL="0" distR="0" wp14:anchorId="4601CBD4" wp14:editId="3FCB7527">
            <wp:extent cx="5730240" cy="4030980"/>
            <wp:effectExtent l="0" t="0" r="381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03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BE4E4" w14:textId="6C46CB96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  <w:b/>
        </w:rPr>
        <w:t xml:space="preserve">Use Case </w:t>
      </w:r>
      <w:r>
        <w:rPr>
          <w:rFonts w:ascii="Arial" w:hAnsi="Arial" w:cs="Arial"/>
          <w:b/>
        </w:rPr>
        <w:t>Descriptions</w:t>
      </w:r>
    </w:p>
    <w:p w14:paraId="1CA8FD89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t>Use Case 1: Register</w:t>
      </w:r>
    </w:p>
    <w:p w14:paraId="1A132A2B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t xml:space="preserve">Use Case 2: Log </w:t>
      </w:r>
      <w:proofErr w:type="gramStart"/>
      <w:r w:rsidRPr="00537659">
        <w:rPr>
          <w:rFonts w:ascii="Arial" w:hAnsi="Arial" w:cs="Arial"/>
        </w:rPr>
        <w:t>In</w:t>
      </w:r>
      <w:proofErr w:type="gramEnd"/>
      <w:r w:rsidRPr="00537659">
        <w:rPr>
          <w:rFonts w:ascii="Arial" w:hAnsi="Arial" w:cs="Arial"/>
        </w:rPr>
        <w:t xml:space="preserve"> to System</w:t>
      </w:r>
    </w:p>
    <w:p w14:paraId="6C456C57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t>Use Case 3: Displaying One-for-One Deals in their respective Categories</w:t>
      </w:r>
    </w:p>
    <w:p w14:paraId="3E5A32B4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t>Use Case 4: Selecting One-for-One Deals</w:t>
      </w:r>
    </w:p>
    <w:p w14:paraId="2557E8DA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t>Use Case 5: Finding a Match</w:t>
      </w:r>
    </w:p>
    <w:p w14:paraId="388CB548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t>Use Case 6: Deleting a Chatroom</w:t>
      </w:r>
    </w:p>
    <w:p w14:paraId="09136CF1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t>Use Case 7: Unmatching a User</w:t>
      </w:r>
    </w:p>
    <w:p w14:paraId="49470E9A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t>Use Case 8: View Dropdown Menu</w:t>
      </w:r>
    </w:p>
    <w:p w14:paraId="4607F480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t>Use Case 9: View Profile Page</w:t>
      </w:r>
    </w:p>
    <w:p w14:paraId="3A3BA213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t>Use Case 10: Change Display Name</w:t>
      </w:r>
    </w:p>
    <w:p w14:paraId="1CC588FF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t>Use Case 11: Change Profile Picture</w:t>
      </w:r>
    </w:p>
    <w:p w14:paraId="61256D29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t>Use Case 12: Bring to Homepage</w:t>
      </w:r>
    </w:p>
    <w:p w14:paraId="73D9A584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t>Use Case 13: View Chats</w:t>
      </w:r>
    </w:p>
    <w:p w14:paraId="44E723DE" w14:textId="77777777" w:rsid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t>User Case 14: Log Out of System</w:t>
      </w:r>
    </w:p>
    <w:p w14:paraId="2D63FC91" w14:textId="77777777" w:rsidR="00537659" w:rsidRDefault="0053765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45629F22" w14:textId="6565D6D8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lastRenderedPageBreak/>
        <w:t>Use Case 1: Register</w:t>
      </w:r>
    </w:p>
    <w:tbl>
      <w:tblPr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40"/>
        <w:gridCol w:w="7022"/>
      </w:tblGrid>
      <w:tr w:rsidR="00537659" w:rsidRPr="00537659" w14:paraId="279ABFC0" w14:textId="77777777" w:rsidTr="00537659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7FB4F7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ctor:</w:t>
            </w:r>
          </w:p>
        </w:tc>
        <w:tc>
          <w:tcPr>
            <w:tcW w:w="7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4E4AD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, User, Backend Server</w:t>
            </w:r>
          </w:p>
        </w:tc>
      </w:tr>
      <w:tr w:rsidR="00537659" w:rsidRPr="00537659" w14:paraId="560E36ED" w14:textId="77777777" w:rsidTr="00537659">
        <w:trPr>
          <w:trHeight w:val="465"/>
        </w:trPr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BAFCD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escription:</w:t>
            </w:r>
          </w:p>
        </w:tc>
        <w:tc>
          <w:tcPr>
            <w:tcW w:w="7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81D67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registers as a new user in the system.</w:t>
            </w:r>
          </w:p>
        </w:tc>
      </w:tr>
      <w:tr w:rsidR="00537659" w:rsidRPr="00537659" w14:paraId="675354AC" w14:textId="77777777" w:rsidTr="00537659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E00E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ntry-Conditions:</w:t>
            </w:r>
          </w:p>
        </w:tc>
        <w:tc>
          <w:tcPr>
            <w:tcW w:w="7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54AF54" w14:textId="77777777" w:rsidR="00537659" w:rsidRPr="00537659" w:rsidRDefault="00537659" w:rsidP="00537659">
            <w:pPr>
              <w:widowControl w:val="0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has the system open and running.</w:t>
            </w:r>
          </w:p>
          <w:p w14:paraId="62D6D918" w14:textId="77777777" w:rsidR="00537659" w:rsidRPr="00537659" w:rsidRDefault="00537659" w:rsidP="00537659">
            <w:pPr>
              <w:widowControl w:val="0"/>
              <w:numPr>
                <w:ilvl w:val="0"/>
                <w:numId w:val="1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be connected to the backend server.</w:t>
            </w:r>
          </w:p>
        </w:tc>
      </w:tr>
      <w:tr w:rsidR="00537659" w:rsidRPr="00537659" w14:paraId="192E2951" w14:textId="77777777" w:rsidTr="00537659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E42AF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it-Conditions:</w:t>
            </w:r>
          </w:p>
        </w:tc>
        <w:tc>
          <w:tcPr>
            <w:tcW w:w="7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522A51" w14:textId="77777777" w:rsidR="00537659" w:rsidRPr="00537659" w:rsidRDefault="00537659" w:rsidP="00537659">
            <w:pPr>
              <w:widowControl w:val="0"/>
              <w:numPr>
                <w:ilvl w:val="0"/>
                <w:numId w:val="2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Homepage.</w:t>
            </w:r>
          </w:p>
        </w:tc>
      </w:tr>
      <w:tr w:rsidR="00537659" w:rsidRPr="00537659" w14:paraId="34DE57B3" w14:textId="77777777" w:rsidTr="00537659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F3C24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Priority:</w:t>
            </w:r>
          </w:p>
        </w:tc>
        <w:tc>
          <w:tcPr>
            <w:tcW w:w="7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7057A0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6EBC1780" w14:textId="77777777" w:rsidTr="00537659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D7438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requency of Use:</w:t>
            </w:r>
          </w:p>
        </w:tc>
        <w:tc>
          <w:tcPr>
            <w:tcW w:w="7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4798C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6BA1932B" w14:textId="77777777" w:rsidTr="00537659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DE7F3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low of Events:</w:t>
            </w:r>
          </w:p>
        </w:tc>
        <w:tc>
          <w:tcPr>
            <w:tcW w:w="7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C3223F" w14:textId="77777777" w:rsidR="00537659" w:rsidRPr="00537659" w:rsidRDefault="00537659" w:rsidP="00537659">
            <w:pPr>
              <w:widowControl w:val="0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Landing Page.</w:t>
            </w:r>
          </w:p>
          <w:p w14:paraId="03058662" w14:textId="77777777" w:rsidR="00537659" w:rsidRPr="00537659" w:rsidRDefault="00537659" w:rsidP="00537659">
            <w:pPr>
              <w:widowControl w:val="0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clicks the “Register” button.</w:t>
            </w:r>
          </w:p>
          <w:p w14:paraId="0601199F" w14:textId="77777777" w:rsidR="00537659" w:rsidRPr="00537659" w:rsidRDefault="00537659" w:rsidP="00537659">
            <w:pPr>
              <w:widowControl w:val="0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enters their preferred Display Name.</w:t>
            </w:r>
          </w:p>
          <w:p w14:paraId="7340AF32" w14:textId="77777777" w:rsidR="00537659" w:rsidRPr="00537659" w:rsidRDefault="00537659" w:rsidP="00537659">
            <w:pPr>
              <w:widowControl w:val="0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enters their Email.</w:t>
            </w:r>
          </w:p>
          <w:p w14:paraId="138DF81C" w14:textId="77777777" w:rsidR="00537659" w:rsidRPr="00537659" w:rsidRDefault="00537659" w:rsidP="00537659">
            <w:pPr>
              <w:widowControl w:val="0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enters their preferred Password which is at least 6 characters long.</w:t>
            </w:r>
          </w:p>
          <w:p w14:paraId="4874048A" w14:textId="77777777" w:rsidR="00537659" w:rsidRPr="00537659" w:rsidRDefault="00537659" w:rsidP="00537659">
            <w:pPr>
              <w:widowControl w:val="0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 xml:space="preserve">System will display a popup with the text “Registering User, </w:t>
            </w:r>
            <w:proofErr w:type="gramStart"/>
            <w:r w:rsidRPr="00537659">
              <w:rPr>
                <w:rFonts w:ascii="Arial" w:hAnsi="Arial" w:cs="Arial"/>
              </w:rPr>
              <w:t>This</w:t>
            </w:r>
            <w:proofErr w:type="gramEnd"/>
            <w:r w:rsidRPr="00537659">
              <w:rPr>
                <w:rFonts w:ascii="Arial" w:hAnsi="Arial" w:cs="Arial"/>
              </w:rPr>
              <w:t xml:space="preserve"> may take a while”.</w:t>
            </w:r>
          </w:p>
          <w:p w14:paraId="25DF0F15" w14:textId="77777777" w:rsidR="00537659" w:rsidRPr="00537659" w:rsidRDefault="00537659" w:rsidP="00537659">
            <w:pPr>
              <w:widowControl w:val="0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he user’s account information is sent to the backend server and saved there.</w:t>
            </w:r>
          </w:p>
          <w:p w14:paraId="79525026" w14:textId="77777777" w:rsidR="00537659" w:rsidRPr="00537659" w:rsidRDefault="00537659" w:rsidP="00537659">
            <w:pPr>
              <w:widowControl w:val="0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he user is automatically logged into the system.</w:t>
            </w:r>
          </w:p>
          <w:p w14:paraId="65D9B27F" w14:textId="77777777" w:rsidR="00537659" w:rsidRPr="00537659" w:rsidRDefault="00537659" w:rsidP="00537659">
            <w:pPr>
              <w:widowControl w:val="0"/>
              <w:numPr>
                <w:ilvl w:val="0"/>
                <w:numId w:val="3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Homepage.</w:t>
            </w:r>
          </w:p>
        </w:tc>
      </w:tr>
      <w:tr w:rsidR="00537659" w:rsidRPr="00537659" w14:paraId="16437119" w14:textId="77777777" w:rsidTr="00537659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97BB1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lternative Flows:</w:t>
            </w:r>
          </w:p>
        </w:tc>
        <w:tc>
          <w:tcPr>
            <w:tcW w:w="7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F0BBD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F-S3: If the entered Email already exists in the server</w:t>
            </w:r>
          </w:p>
          <w:p w14:paraId="79621AB0" w14:textId="77777777" w:rsidR="00537659" w:rsidRPr="00537659" w:rsidRDefault="00537659" w:rsidP="00537659">
            <w:pPr>
              <w:widowControl w:val="0"/>
              <w:numPr>
                <w:ilvl w:val="0"/>
                <w:numId w:val="4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 xml:space="preserve">The system will display a temporary message that </w:t>
            </w:r>
            <w:proofErr w:type="gramStart"/>
            <w:r w:rsidRPr="00537659">
              <w:rPr>
                <w:rFonts w:ascii="Arial" w:hAnsi="Arial" w:cs="Arial"/>
              </w:rPr>
              <w:t>says</w:t>
            </w:r>
            <w:proofErr w:type="gramEnd"/>
            <w:r w:rsidRPr="00537659">
              <w:rPr>
                <w:rFonts w:ascii="Arial" w:hAnsi="Arial" w:cs="Arial"/>
              </w:rPr>
              <w:t xml:space="preserve"> “Invalid Email/Password”.</w:t>
            </w:r>
          </w:p>
          <w:p w14:paraId="43A6C30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F-S4: If the Password is not at least 6 characters long</w:t>
            </w:r>
          </w:p>
          <w:p w14:paraId="6F93DAF2" w14:textId="77777777" w:rsidR="00537659" w:rsidRPr="00537659" w:rsidRDefault="00537659" w:rsidP="00537659">
            <w:pPr>
              <w:widowControl w:val="0"/>
              <w:numPr>
                <w:ilvl w:val="0"/>
                <w:numId w:val="5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 xml:space="preserve">The system will display a temporary message that </w:t>
            </w:r>
            <w:proofErr w:type="gramStart"/>
            <w:r w:rsidRPr="00537659">
              <w:rPr>
                <w:rFonts w:ascii="Arial" w:hAnsi="Arial" w:cs="Arial"/>
              </w:rPr>
              <w:t>says</w:t>
            </w:r>
            <w:proofErr w:type="gramEnd"/>
            <w:r w:rsidRPr="00537659">
              <w:rPr>
                <w:rFonts w:ascii="Arial" w:hAnsi="Arial" w:cs="Arial"/>
              </w:rPr>
              <w:t xml:space="preserve"> “Invalid Email/Password”.</w:t>
            </w:r>
          </w:p>
        </w:tc>
      </w:tr>
      <w:tr w:rsidR="00537659" w:rsidRPr="00537659" w14:paraId="5F86FC99" w14:textId="77777777" w:rsidTr="00537659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56973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ceptions:</w:t>
            </w:r>
          </w:p>
        </w:tc>
        <w:tc>
          <w:tcPr>
            <w:tcW w:w="7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F4B9C0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25D010B8" w14:textId="77777777" w:rsidTr="00537659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95718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Includes:</w:t>
            </w:r>
          </w:p>
        </w:tc>
        <w:tc>
          <w:tcPr>
            <w:tcW w:w="7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1B3E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4720FA45" w14:textId="77777777" w:rsidTr="00537659">
        <w:trPr>
          <w:trHeight w:val="510"/>
        </w:trPr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1E2E4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pecial Requirements:</w:t>
            </w:r>
          </w:p>
        </w:tc>
        <w:tc>
          <w:tcPr>
            <w:tcW w:w="7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E2F01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412A78FB" w14:textId="77777777" w:rsidTr="00537659"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2DFC1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ssumptions:</w:t>
            </w:r>
          </w:p>
        </w:tc>
        <w:tc>
          <w:tcPr>
            <w:tcW w:w="7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2CBBB9" w14:textId="77777777" w:rsidR="00537659" w:rsidRPr="00537659" w:rsidRDefault="00537659" w:rsidP="00537659">
            <w:pPr>
              <w:widowControl w:val="0"/>
              <w:numPr>
                <w:ilvl w:val="0"/>
                <w:numId w:val="6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have access to an Internet Connection.</w:t>
            </w:r>
          </w:p>
        </w:tc>
      </w:tr>
      <w:tr w:rsidR="00537659" w:rsidRPr="00537659" w14:paraId="026D3D4E" w14:textId="77777777" w:rsidTr="00537659">
        <w:trPr>
          <w:trHeight w:val="465"/>
        </w:trPr>
        <w:tc>
          <w:tcPr>
            <w:tcW w:w="2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7007A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Notes and Issues:</w:t>
            </w:r>
          </w:p>
        </w:tc>
        <w:tc>
          <w:tcPr>
            <w:tcW w:w="70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E37788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</w:tbl>
    <w:p w14:paraId="79B4BBE4" w14:textId="77777777" w:rsidR="00537659" w:rsidRDefault="00537659">
      <w:pPr>
        <w:rPr>
          <w:rFonts w:ascii="Arial" w:hAnsi="Arial" w:cs="Arial"/>
          <w:lang w:val="en"/>
        </w:rPr>
      </w:pPr>
      <w:r>
        <w:rPr>
          <w:rFonts w:ascii="Arial" w:hAnsi="Arial" w:cs="Arial"/>
          <w:lang w:val="en"/>
        </w:rPr>
        <w:br w:type="page"/>
      </w:r>
    </w:p>
    <w:p w14:paraId="4B9848FE" w14:textId="4719E904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lastRenderedPageBreak/>
        <w:t xml:space="preserve">Use Case 2: Log </w:t>
      </w:r>
      <w:proofErr w:type="gramStart"/>
      <w:r w:rsidRPr="00537659">
        <w:rPr>
          <w:rFonts w:ascii="Arial" w:hAnsi="Arial" w:cs="Arial"/>
        </w:rPr>
        <w:t>In</w:t>
      </w:r>
      <w:proofErr w:type="gramEnd"/>
      <w:r w:rsidRPr="00537659">
        <w:rPr>
          <w:rFonts w:ascii="Arial" w:hAnsi="Arial" w:cs="Arial"/>
        </w:rPr>
        <w:t xml:space="preserve"> to Syste</w:t>
      </w:r>
      <w:r>
        <w:rPr>
          <w:rFonts w:ascii="Arial" w:hAnsi="Arial" w:cs="Arial"/>
        </w:rPr>
        <w:t>m</w:t>
      </w:r>
    </w:p>
    <w:tbl>
      <w:tblPr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7007"/>
      </w:tblGrid>
      <w:tr w:rsidR="00537659" w:rsidRPr="00537659" w14:paraId="27413A4C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350CD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ctor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3B7D4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, User, Backend Server</w:t>
            </w:r>
          </w:p>
        </w:tc>
      </w:tr>
      <w:tr w:rsidR="00537659" w:rsidRPr="00537659" w14:paraId="248ABA67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664FF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escription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16DF8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 xml:space="preserve">User Logs </w:t>
            </w:r>
            <w:proofErr w:type="gramStart"/>
            <w:r w:rsidRPr="00537659">
              <w:rPr>
                <w:rFonts w:ascii="Arial" w:hAnsi="Arial" w:cs="Arial"/>
              </w:rPr>
              <w:t>In</w:t>
            </w:r>
            <w:proofErr w:type="gramEnd"/>
            <w:r w:rsidRPr="00537659">
              <w:rPr>
                <w:rFonts w:ascii="Arial" w:hAnsi="Arial" w:cs="Arial"/>
              </w:rPr>
              <w:t xml:space="preserve"> to the System</w:t>
            </w:r>
          </w:p>
        </w:tc>
      </w:tr>
      <w:tr w:rsidR="00537659" w:rsidRPr="00537659" w14:paraId="4AB43B4C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1DD24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ntry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18542C" w14:textId="77777777" w:rsidR="00537659" w:rsidRPr="00537659" w:rsidRDefault="00537659" w:rsidP="00537659">
            <w:pPr>
              <w:widowControl w:val="0"/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has the system open and running.</w:t>
            </w:r>
          </w:p>
          <w:p w14:paraId="2861CAF7" w14:textId="77777777" w:rsidR="00537659" w:rsidRPr="00537659" w:rsidRDefault="00537659" w:rsidP="00537659">
            <w:pPr>
              <w:widowControl w:val="0"/>
              <w:numPr>
                <w:ilvl w:val="0"/>
                <w:numId w:val="7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be connected to the backend server.</w:t>
            </w:r>
          </w:p>
        </w:tc>
      </w:tr>
      <w:tr w:rsidR="00537659" w:rsidRPr="00537659" w14:paraId="1EB4ADE5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53BD1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it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89ACBD" w14:textId="77777777" w:rsidR="00537659" w:rsidRPr="00537659" w:rsidRDefault="00537659" w:rsidP="00537659">
            <w:pPr>
              <w:widowControl w:val="0"/>
              <w:numPr>
                <w:ilvl w:val="0"/>
                <w:numId w:val="8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Homepage.</w:t>
            </w:r>
          </w:p>
        </w:tc>
      </w:tr>
      <w:tr w:rsidR="00537659" w:rsidRPr="00537659" w14:paraId="624F14B3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7FFED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Priority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61218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1CB587DE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D9F1C5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requency of Use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1CC4C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2BBAB752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2A225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low of Ev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755E5F" w14:textId="77777777" w:rsidR="00537659" w:rsidRPr="00537659" w:rsidRDefault="00537659" w:rsidP="00537659">
            <w:pPr>
              <w:widowControl w:val="0"/>
              <w:numPr>
                <w:ilvl w:val="0"/>
                <w:numId w:val="9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Landing Page.</w:t>
            </w:r>
          </w:p>
          <w:p w14:paraId="23B21D7B" w14:textId="77777777" w:rsidR="00537659" w:rsidRPr="00537659" w:rsidRDefault="00537659" w:rsidP="00537659">
            <w:pPr>
              <w:widowControl w:val="0"/>
              <w:numPr>
                <w:ilvl w:val="0"/>
                <w:numId w:val="9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clicks the “Log In” button.</w:t>
            </w:r>
          </w:p>
          <w:p w14:paraId="0321CFA7" w14:textId="77777777" w:rsidR="00537659" w:rsidRPr="00537659" w:rsidRDefault="00537659" w:rsidP="00537659">
            <w:pPr>
              <w:widowControl w:val="0"/>
              <w:numPr>
                <w:ilvl w:val="0"/>
                <w:numId w:val="9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enters their Email.</w:t>
            </w:r>
          </w:p>
          <w:p w14:paraId="4327F696" w14:textId="77777777" w:rsidR="00537659" w:rsidRPr="00537659" w:rsidRDefault="00537659" w:rsidP="00537659">
            <w:pPr>
              <w:widowControl w:val="0"/>
              <w:numPr>
                <w:ilvl w:val="0"/>
                <w:numId w:val="9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enters their Password.</w:t>
            </w:r>
          </w:p>
          <w:p w14:paraId="6F2BA5D1" w14:textId="77777777" w:rsidR="00537659" w:rsidRPr="00537659" w:rsidRDefault="00537659" w:rsidP="00537659">
            <w:pPr>
              <w:widowControl w:val="0"/>
              <w:numPr>
                <w:ilvl w:val="0"/>
                <w:numId w:val="9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 xml:space="preserve">System will display a popup with the text “Logging </w:t>
            </w:r>
            <w:proofErr w:type="gramStart"/>
            <w:r w:rsidRPr="00537659">
              <w:rPr>
                <w:rFonts w:ascii="Arial" w:hAnsi="Arial" w:cs="Arial"/>
              </w:rPr>
              <w:t>In</w:t>
            </w:r>
            <w:proofErr w:type="gramEnd"/>
            <w:r w:rsidRPr="00537659">
              <w:rPr>
                <w:rFonts w:ascii="Arial" w:hAnsi="Arial" w:cs="Arial"/>
              </w:rPr>
              <w:t xml:space="preserve"> User, This may take a while”.</w:t>
            </w:r>
          </w:p>
          <w:p w14:paraId="78854526" w14:textId="77777777" w:rsidR="00537659" w:rsidRPr="00537659" w:rsidRDefault="00537659" w:rsidP="00537659">
            <w:pPr>
              <w:widowControl w:val="0"/>
              <w:numPr>
                <w:ilvl w:val="0"/>
                <w:numId w:val="9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Homepage.</w:t>
            </w:r>
          </w:p>
        </w:tc>
      </w:tr>
      <w:tr w:rsidR="00537659" w:rsidRPr="00537659" w14:paraId="5F4CDE41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1789A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lternative Flow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087C5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F-S2: If the entered Email does not exist in the server</w:t>
            </w:r>
          </w:p>
          <w:p w14:paraId="579824E6" w14:textId="77777777" w:rsidR="00537659" w:rsidRPr="00537659" w:rsidRDefault="00537659" w:rsidP="00537659">
            <w:pPr>
              <w:widowControl w:val="0"/>
              <w:numPr>
                <w:ilvl w:val="0"/>
                <w:numId w:val="10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 xml:space="preserve">The system will display a temporary message that </w:t>
            </w:r>
            <w:proofErr w:type="gramStart"/>
            <w:r w:rsidRPr="00537659">
              <w:rPr>
                <w:rFonts w:ascii="Arial" w:hAnsi="Arial" w:cs="Arial"/>
              </w:rPr>
              <w:t>says</w:t>
            </w:r>
            <w:proofErr w:type="gramEnd"/>
            <w:r w:rsidRPr="00537659">
              <w:rPr>
                <w:rFonts w:ascii="Arial" w:hAnsi="Arial" w:cs="Arial"/>
              </w:rPr>
              <w:t xml:space="preserve"> “Invalid Email/Password”.</w:t>
            </w:r>
          </w:p>
          <w:p w14:paraId="02CC63F9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F-S3: If the Password associated with the Email is invalid</w:t>
            </w:r>
          </w:p>
          <w:p w14:paraId="762407D1" w14:textId="77777777" w:rsidR="00537659" w:rsidRPr="00537659" w:rsidRDefault="00537659" w:rsidP="00537659">
            <w:pPr>
              <w:widowControl w:val="0"/>
              <w:numPr>
                <w:ilvl w:val="0"/>
                <w:numId w:val="11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 xml:space="preserve">The system will display a temporary message that </w:t>
            </w:r>
            <w:proofErr w:type="gramStart"/>
            <w:r w:rsidRPr="00537659">
              <w:rPr>
                <w:rFonts w:ascii="Arial" w:hAnsi="Arial" w:cs="Arial"/>
              </w:rPr>
              <w:t>says</w:t>
            </w:r>
            <w:proofErr w:type="gramEnd"/>
            <w:r w:rsidRPr="00537659">
              <w:rPr>
                <w:rFonts w:ascii="Arial" w:hAnsi="Arial" w:cs="Arial"/>
              </w:rPr>
              <w:t xml:space="preserve"> “Invalid Email/Password”.</w:t>
            </w:r>
          </w:p>
        </w:tc>
      </w:tr>
      <w:tr w:rsidR="00537659" w:rsidRPr="00537659" w14:paraId="6BD26E9C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F741C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ce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A4155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70D98A23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EA3AA2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Includ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D808E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1BFFBE80" w14:textId="77777777" w:rsidTr="00537659">
        <w:trPr>
          <w:trHeight w:val="510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954EE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pecial Requirem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020828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604F6063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3BF16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ssum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A96333" w14:textId="77777777" w:rsidR="00537659" w:rsidRPr="00537659" w:rsidRDefault="00537659" w:rsidP="00537659">
            <w:pPr>
              <w:widowControl w:val="0"/>
              <w:numPr>
                <w:ilvl w:val="0"/>
                <w:numId w:val="12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have access to an Internet Connection.</w:t>
            </w:r>
          </w:p>
        </w:tc>
      </w:tr>
      <w:tr w:rsidR="00537659" w:rsidRPr="00537659" w14:paraId="546E3DA9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318D08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Notes and Issu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FC484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</w:tbl>
    <w:p w14:paraId="24406320" w14:textId="77777777" w:rsidR="00537659" w:rsidRPr="00537659" w:rsidRDefault="00537659" w:rsidP="00537659">
      <w:pPr>
        <w:rPr>
          <w:rFonts w:ascii="Arial" w:hAnsi="Arial" w:cs="Arial"/>
          <w:lang w:val="en"/>
        </w:rPr>
      </w:pPr>
    </w:p>
    <w:p w14:paraId="55277739" w14:textId="77777777" w:rsidR="00537659" w:rsidRPr="00537659" w:rsidRDefault="00537659" w:rsidP="00537659">
      <w:pPr>
        <w:rPr>
          <w:rFonts w:ascii="Arial" w:hAnsi="Arial" w:cs="Arial"/>
        </w:rPr>
      </w:pPr>
    </w:p>
    <w:p w14:paraId="6615B32D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br w:type="page"/>
      </w:r>
    </w:p>
    <w:p w14:paraId="151D8D27" w14:textId="74651865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lastRenderedPageBreak/>
        <w:t>Use Case 3: Displaying One-for-One Deals in their respective Categories</w:t>
      </w:r>
    </w:p>
    <w:tbl>
      <w:tblPr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7007"/>
      </w:tblGrid>
      <w:tr w:rsidR="00537659" w:rsidRPr="00537659" w14:paraId="565BF31A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BCCE7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ctor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494EA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, User, Backend Server</w:t>
            </w:r>
          </w:p>
        </w:tc>
      </w:tr>
      <w:tr w:rsidR="00537659" w:rsidRPr="00537659" w14:paraId="3B016A81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8A056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escription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FD71B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all valid one-for-one deals for each specific category in the system.</w:t>
            </w:r>
          </w:p>
        </w:tc>
      </w:tr>
      <w:tr w:rsidR="00537659" w:rsidRPr="00537659" w14:paraId="295CF386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5FA098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ntry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A0B6DE" w14:textId="77777777" w:rsidR="00537659" w:rsidRPr="00537659" w:rsidRDefault="00537659" w:rsidP="00537659">
            <w:pPr>
              <w:widowControl w:val="0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must be logged in.</w:t>
            </w:r>
          </w:p>
          <w:p w14:paraId="43943FB6" w14:textId="77777777" w:rsidR="00537659" w:rsidRPr="00537659" w:rsidRDefault="00537659" w:rsidP="00537659">
            <w:pPr>
              <w:widowControl w:val="0"/>
              <w:numPr>
                <w:ilvl w:val="0"/>
                <w:numId w:val="13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be connected to the backend server.</w:t>
            </w:r>
          </w:p>
        </w:tc>
      </w:tr>
      <w:tr w:rsidR="00537659" w:rsidRPr="00537659" w14:paraId="13D428B2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F71D50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it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2C8AC3" w14:textId="77777777" w:rsidR="00537659" w:rsidRPr="00537659" w:rsidRDefault="00537659" w:rsidP="00537659">
            <w:pPr>
              <w:widowControl w:val="0"/>
              <w:numPr>
                <w:ilvl w:val="0"/>
                <w:numId w:val="14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ll valid one-for-one deals for the selected category are fully displayed.</w:t>
            </w:r>
          </w:p>
        </w:tc>
      </w:tr>
      <w:tr w:rsidR="00537659" w:rsidRPr="00537659" w14:paraId="0632128F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29DD9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Priority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630F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1FC77487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FEB7B7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requency of Use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DAB10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3F43A2B1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CE1DF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low of Ev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611634" w14:textId="77777777" w:rsidR="00537659" w:rsidRPr="00537659" w:rsidRDefault="00537659" w:rsidP="00537659">
            <w:pPr>
              <w:widowControl w:val="0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logs in.</w:t>
            </w:r>
          </w:p>
          <w:p w14:paraId="769D9191" w14:textId="77777777" w:rsidR="00537659" w:rsidRPr="00537659" w:rsidRDefault="00537659" w:rsidP="00537659">
            <w:pPr>
              <w:widowControl w:val="0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selects the category he wants to view in the main page.</w:t>
            </w:r>
          </w:p>
          <w:p w14:paraId="15E66F39" w14:textId="77777777" w:rsidR="00537659" w:rsidRPr="00537659" w:rsidRDefault="00537659" w:rsidP="00537659">
            <w:pPr>
              <w:widowControl w:val="0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he system queries the backend server for the name, date, vendor, location, category, and terms and conditions of deals of all valid one-for-one deals for the deals belonging to the selected category.</w:t>
            </w:r>
          </w:p>
          <w:p w14:paraId="4445A7D0" w14:textId="77777777" w:rsidR="00537659" w:rsidRPr="00537659" w:rsidRDefault="00537659" w:rsidP="00537659">
            <w:pPr>
              <w:widowControl w:val="0"/>
              <w:numPr>
                <w:ilvl w:val="0"/>
                <w:numId w:val="15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 xml:space="preserve">The system displays the image and the name of all valid deals in the selected category in a </w:t>
            </w:r>
            <w:proofErr w:type="spellStart"/>
            <w:r w:rsidRPr="00537659">
              <w:rPr>
                <w:rFonts w:ascii="Arial" w:hAnsi="Arial" w:cs="Arial"/>
              </w:rPr>
              <w:t>ListView</w:t>
            </w:r>
            <w:proofErr w:type="spellEnd"/>
            <w:r w:rsidRPr="00537659">
              <w:rPr>
                <w:rFonts w:ascii="Arial" w:hAnsi="Arial" w:cs="Arial"/>
              </w:rPr>
              <w:t>.</w:t>
            </w:r>
          </w:p>
        </w:tc>
      </w:tr>
      <w:tr w:rsidR="00537659" w:rsidRPr="00537659" w14:paraId="2DF6CF43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C528C2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lternative Flow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B966C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F-S4: If there are no valid one-for-one deals in the selected category</w:t>
            </w:r>
          </w:p>
          <w:p w14:paraId="51A7D081" w14:textId="77777777" w:rsidR="00537659" w:rsidRPr="00537659" w:rsidRDefault="00537659" w:rsidP="00537659">
            <w:pPr>
              <w:widowControl w:val="0"/>
              <w:numPr>
                <w:ilvl w:val="0"/>
                <w:numId w:val="16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 xml:space="preserve">The system will display a blank page with a pop-up </w:t>
            </w:r>
            <w:proofErr w:type="gramStart"/>
            <w:r w:rsidRPr="00537659">
              <w:rPr>
                <w:rFonts w:ascii="Arial" w:hAnsi="Arial" w:cs="Arial"/>
              </w:rPr>
              <w:t>saying</w:t>
            </w:r>
            <w:proofErr w:type="gramEnd"/>
            <w:r w:rsidRPr="00537659">
              <w:rPr>
                <w:rFonts w:ascii="Arial" w:hAnsi="Arial" w:cs="Arial"/>
              </w:rPr>
              <w:t xml:space="preserve"> “Sorry there are no deals currently.”.</w:t>
            </w:r>
          </w:p>
        </w:tc>
      </w:tr>
      <w:tr w:rsidR="00537659" w:rsidRPr="00537659" w14:paraId="7838D213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7A147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ce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70960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6EEA2A1A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E017F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Includ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0347E6" w14:textId="77777777" w:rsidR="00537659" w:rsidRPr="00537659" w:rsidRDefault="00537659" w:rsidP="00537659">
            <w:pPr>
              <w:numPr>
                <w:ilvl w:val="0"/>
                <w:numId w:val="17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 Case 2</w:t>
            </w:r>
          </w:p>
        </w:tc>
      </w:tr>
      <w:tr w:rsidR="00537659" w:rsidRPr="00537659" w14:paraId="65BDE68C" w14:textId="77777777" w:rsidTr="00537659">
        <w:trPr>
          <w:trHeight w:val="510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5E28B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pecial Requirem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4C1B3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02028C88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427E92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ssum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FE8E97" w14:textId="77777777" w:rsidR="00537659" w:rsidRPr="00537659" w:rsidRDefault="00537659" w:rsidP="00537659">
            <w:pPr>
              <w:widowControl w:val="0"/>
              <w:numPr>
                <w:ilvl w:val="0"/>
                <w:numId w:val="18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he order of displayed deals is in the order of how they are being retrieved.</w:t>
            </w:r>
          </w:p>
          <w:p w14:paraId="76B111BE" w14:textId="77777777" w:rsidR="00537659" w:rsidRPr="00537659" w:rsidRDefault="00537659" w:rsidP="00537659">
            <w:pPr>
              <w:widowControl w:val="0"/>
              <w:numPr>
                <w:ilvl w:val="0"/>
                <w:numId w:val="18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have access to an Internet Connection.</w:t>
            </w:r>
          </w:p>
        </w:tc>
      </w:tr>
      <w:tr w:rsidR="00537659" w:rsidRPr="00537659" w14:paraId="40A66C30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D5DD1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Notes and Issu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9001E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</w:tbl>
    <w:p w14:paraId="4B9142C8" w14:textId="77777777" w:rsidR="00537659" w:rsidRPr="00537659" w:rsidRDefault="00537659" w:rsidP="00537659">
      <w:pPr>
        <w:rPr>
          <w:rFonts w:ascii="Arial" w:hAnsi="Arial" w:cs="Arial"/>
          <w:lang w:val="en"/>
        </w:rPr>
      </w:pPr>
    </w:p>
    <w:p w14:paraId="1EBBC83A" w14:textId="77777777" w:rsidR="00537659" w:rsidRPr="00537659" w:rsidRDefault="00537659" w:rsidP="00537659">
      <w:pPr>
        <w:rPr>
          <w:rFonts w:ascii="Arial" w:hAnsi="Arial" w:cs="Arial"/>
        </w:rPr>
      </w:pPr>
    </w:p>
    <w:p w14:paraId="24FD1D2F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br w:type="page"/>
      </w:r>
    </w:p>
    <w:p w14:paraId="6C4A9685" w14:textId="72FD2443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lastRenderedPageBreak/>
        <w:t>Use Case 4: Selecting One-for-One Deals</w:t>
      </w:r>
    </w:p>
    <w:tbl>
      <w:tblPr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7007"/>
      </w:tblGrid>
      <w:tr w:rsidR="00537659" w:rsidRPr="00537659" w14:paraId="4CB32796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7D675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ctor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F2A50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, User, Backend Server</w:t>
            </w:r>
          </w:p>
        </w:tc>
      </w:tr>
      <w:tr w:rsidR="00537659" w:rsidRPr="00537659" w14:paraId="3242BE54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0277F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escription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C1FE39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browses through a filtered list of displayed one-for-one deals based on the category selected and selects a desired deal.</w:t>
            </w:r>
          </w:p>
        </w:tc>
      </w:tr>
      <w:tr w:rsidR="00537659" w:rsidRPr="00537659" w14:paraId="7AEFA7FC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C6C6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ntry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2703EE" w14:textId="77777777" w:rsidR="00537659" w:rsidRPr="00537659" w:rsidRDefault="00537659" w:rsidP="00537659">
            <w:pPr>
              <w:widowControl w:val="0"/>
              <w:numPr>
                <w:ilvl w:val="0"/>
                <w:numId w:val="19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must be logged in.</w:t>
            </w:r>
          </w:p>
          <w:p w14:paraId="6ECEA5DD" w14:textId="77777777" w:rsidR="00537659" w:rsidRPr="00537659" w:rsidRDefault="00537659" w:rsidP="00537659">
            <w:pPr>
              <w:widowControl w:val="0"/>
              <w:numPr>
                <w:ilvl w:val="0"/>
                <w:numId w:val="19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be connected to the backend server.</w:t>
            </w:r>
          </w:p>
          <w:p w14:paraId="08BDF86A" w14:textId="77777777" w:rsidR="00537659" w:rsidRPr="00537659" w:rsidRDefault="00537659" w:rsidP="00537659">
            <w:pPr>
              <w:widowControl w:val="0"/>
              <w:numPr>
                <w:ilvl w:val="0"/>
                <w:numId w:val="19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eals must be displayed in the system.</w:t>
            </w:r>
          </w:p>
        </w:tc>
      </w:tr>
      <w:tr w:rsidR="00537659" w:rsidRPr="00537659" w14:paraId="2BA9310B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0C7890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it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7A1CA2" w14:textId="77777777" w:rsidR="00537659" w:rsidRPr="00537659" w:rsidRDefault="00537659" w:rsidP="00537659">
            <w:pPr>
              <w:widowControl w:val="0"/>
              <w:numPr>
                <w:ilvl w:val="0"/>
                <w:numId w:val="20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placed in waitlist of selected deal on the server.</w:t>
            </w:r>
          </w:p>
        </w:tc>
      </w:tr>
      <w:tr w:rsidR="00537659" w:rsidRPr="00537659" w14:paraId="3549683D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CB43B2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Priority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F0CF3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78B75C88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30B30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requency of Use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51806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6991FDCB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65D64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low of Ev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DB1C6B" w14:textId="77777777" w:rsidR="00537659" w:rsidRPr="00537659" w:rsidRDefault="00537659" w:rsidP="00537659">
            <w:pPr>
              <w:widowControl w:val="0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isplaying One-for-One Deals in their respective Categories (Use Case 3) has been invoked.</w:t>
            </w:r>
          </w:p>
          <w:p w14:paraId="0EDE038D" w14:textId="77777777" w:rsidR="00537659" w:rsidRPr="00537659" w:rsidRDefault="00537659" w:rsidP="00537659">
            <w:pPr>
              <w:widowControl w:val="0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selects the preferred one-for-one deal based on the displayed deals.</w:t>
            </w:r>
          </w:p>
          <w:p w14:paraId="763AE10E" w14:textId="77777777" w:rsidR="00537659" w:rsidRPr="00537659" w:rsidRDefault="00537659" w:rsidP="00537659">
            <w:pPr>
              <w:widowControl w:val="0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will display name, date, vendor, location, category, and terms and conditions of the selected deal.</w:t>
            </w:r>
          </w:p>
          <w:p w14:paraId="4BD8D610" w14:textId="77777777" w:rsidR="00537659" w:rsidRPr="00537659" w:rsidRDefault="00537659" w:rsidP="00537659">
            <w:pPr>
              <w:widowControl w:val="0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clicks on the “Find a match” button.</w:t>
            </w:r>
          </w:p>
          <w:p w14:paraId="589906F1" w14:textId="77777777" w:rsidR="00537659" w:rsidRPr="00537659" w:rsidRDefault="00537659" w:rsidP="00537659">
            <w:pPr>
              <w:widowControl w:val="0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will display a popup with a scrollable list of all MRT stations, with each location having their own checkbox.</w:t>
            </w:r>
          </w:p>
          <w:p w14:paraId="01AC314F" w14:textId="77777777" w:rsidR="00537659" w:rsidRPr="00537659" w:rsidRDefault="00537659" w:rsidP="00537659">
            <w:pPr>
              <w:widowControl w:val="0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selects up to 5 preferred locations by clicking each location’s checkbox.</w:t>
            </w:r>
          </w:p>
          <w:p w14:paraId="45EC4A70" w14:textId="77777777" w:rsidR="00537659" w:rsidRPr="00537659" w:rsidRDefault="00537659" w:rsidP="00537659">
            <w:pPr>
              <w:widowControl w:val="0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acknowledges the user’s selections and sends it to the backend server.</w:t>
            </w:r>
          </w:p>
          <w:p w14:paraId="14F08103" w14:textId="77777777" w:rsidR="00537659" w:rsidRPr="00537659" w:rsidRDefault="00537659" w:rsidP="00537659">
            <w:pPr>
              <w:widowControl w:val="0"/>
              <w:numPr>
                <w:ilvl w:val="0"/>
                <w:numId w:val="21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a popup displaying the text “Finding you a match! This may take a while” to inform the user that he has been placed on the waitlist.</w:t>
            </w:r>
          </w:p>
        </w:tc>
      </w:tr>
      <w:tr w:rsidR="00537659" w:rsidRPr="00537659" w14:paraId="7E593C41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C24D4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lternative Flow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1C8D2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F-S6: If there are no preferred locations</w:t>
            </w:r>
          </w:p>
          <w:p w14:paraId="375F75D2" w14:textId="77777777" w:rsidR="00537659" w:rsidRPr="00537659" w:rsidRDefault="00537659" w:rsidP="00537659">
            <w:pPr>
              <w:widowControl w:val="0"/>
              <w:numPr>
                <w:ilvl w:val="0"/>
                <w:numId w:val="22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he user exits the location selection popup.</w:t>
            </w:r>
          </w:p>
          <w:p w14:paraId="6437C7AA" w14:textId="77777777" w:rsidR="00537659" w:rsidRPr="00537659" w:rsidRDefault="00537659" w:rsidP="00537659">
            <w:pPr>
              <w:widowControl w:val="0"/>
              <w:numPr>
                <w:ilvl w:val="0"/>
                <w:numId w:val="22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he system returns to Step 3.</w:t>
            </w:r>
          </w:p>
          <w:p w14:paraId="4AF39E72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F-S8: If the user presses the “Cancel” button</w:t>
            </w:r>
          </w:p>
          <w:p w14:paraId="7F126582" w14:textId="77777777" w:rsidR="00537659" w:rsidRPr="00537659" w:rsidRDefault="00537659" w:rsidP="00537659">
            <w:pPr>
              <w:widowControl w:val="0"/>
              <w:numPr>
                <w:ilvl w:val="0"/>
                <w:numId w:val="23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he system informs the backend server the cancellation of the matching.</w:t>
            </w:r>
          </w:p>
          <w:p w14:paraId="7FCD3438" w14:textId="77777777" w:rsidR="00537659" w:rsidRPr="00537659" w:rsidRDefault="00537659" w:rsidP="00537659">
            <w:pPr>
              <w:widowControl w:val="0"/>
              <w:numPr>
                <w:ilvl w:val="0"/>
                <w:numId w:val="23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he popup closes and the system returns to Step 3.</w:t>
            </w:r>
          </w:p>
        </w:tc>
      </w:tr>
      <w:tr w:rsidR="00537659" w:rsidRPr="00537659" w14:paraId="3B62EED8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6989D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ce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D8E8A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43F4DEDD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719E92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Includ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DD3987" w14:textId="77777777" w:rsidR="00537659" w:rsidRPr="00537659" w:rsidRDefault="00537659" w:rsidP="00537659">
            <w:pPr>
              <w:numPr>
                <w:ilvl w:val="0"/>
                <w:numId w:val="24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 Case 3</w:t>
            </w:r>
          </w:p>
        </w:tc>
      </w:tr>
      <w:tr w:rsidR="00537659" w:rsidRPr="00537659" w14:paraId="6EB1DFAD" w14:textId="77777777" w:rsidTr="00537659">
        <w:trPr>
          <w:trHeight w:val="7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1690A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pecial Requirem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B79A9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33916FE0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DEEDB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lastRenderedPageBreak/>
              <w:t>Assum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2D867" w14:textId="77777777" w:rsidR="00537659" w:rsidRPr="00537659" w:rsidRDefault="00537659" w:rsidP="00537659">
            <w:pPr>
              <w:widowControl w:val="0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he user knows which outlets the deal is available at.</w:t>
            </w:r>
          </w:p>
          <w:p w14:paraId="1444CD79" w14:textId="77777777" w:rsidR="00537659" w:rsidRPr="00537659" w:rsidRDefault="00537659" w:rsidP="00537659">
            <w:pPr>
              <w:widowControl w:val="0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he user knows which MRT stations are near the outlets.</w:t>
            </w:r>
          </w:p>
          <w:p w14:paraId="2E8B5D92" w14:textId="77777777" w:rsidR="00537659" w:rsidRPr="00537659" w:rsidRDefault="00537659" w:rsidP="00537659">
            <w:pPr>
              <w:widowControl w:val="0"/>
              <w:numPr>
                <w:ilvl w:val="0"/>
                <w:numId w:val="25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have access to an Internet Connection.</w:t>
            </w:r>
          </w:p>
        </w:tc>
      </w:tr>
      <w:tr w:rsidR="00537659" w:rsidRPr="00537659" w14:paraId="54E7F101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7DA2F0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Notes and Issu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E0C4B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</w:tbl>
    <w:p w14:paraId="6115A09B" w14:textId="77777777" w:rsidR="00537659" w:rsidRPr="00537659" w:rsidRDefault="00537659" w:rsidP="00537659">
      <w:pPr>
        <w:rPr>
          <w:rFonts w:ascii="Arial" w:hAnsi="Arial" w:cs="Arial"/>
          <w:lang w:val="en"/>
        </w:rPr>
      </w:pPr>
    </w:p>
    <w:p w14:paraId="15BF5412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br w:type="page"/>
      </w:r>
    </w:p>
    <w:p w14:paraId="39FAC222" w14:textId="248EDE41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lastRenderedPageBreak/>
        <w:t>Use Case 5: Finding a Match</w:t>
      </w:r>
    </w:p>
    <w:tbl>
      <w:tblPr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7007"/>
      </w:tblGrid>
      <w:tr w:rsidR="00537659" w:rsidRPr="00537659" w14:paraId="7BAA7A53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F666B8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ctor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CF8EE9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, User, Backend Server</w:t>
            </w:r>
          </w:p>
        </w:tc>
      </w:tr>
      <w:tr w:rsidR="00537659" w:rsidRPr="00537659" w14:paraId="3519E612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23C1C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escription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CEFD7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he system matches two users who have selected the same deal and selected at least one identical location.</w:t>
            </w:r>
          </w:p>
        </w:tc>
      </w:tr>
      <w:tr w:rsidR="00537659" w:rsidRPr="00537659" w14:paraId="104234CE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9C07A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ntry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DE2D3E" w14:textId="77777777" w:rsidR="00537659" w:rsidRPr="00537659" w:rsidRDefault="00537659" w:rsidP="00537659">
            <w:pPr>
              <w:widowControl w:val="0"/>
              <w:numPr>
                <w:ilvl w:val="0"/>
                <w:numId w:val="26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he waitlist on the server must contain at least 1 user.</w:t>
            </w:r>
          </w:p>
          <w:p w14:paraId="577A775E" w14:textId="77777777" w:rsidR="00537659" w:rsidRPr="00537659" w:rsidRDefault="00537659" w:rsidP="00537659">
            <w:pPr>
              <w:widowControl w:val="0"/>
              <w:numPr>
                <w:ilvl w:val="0"/>
                <w:numId w:val="26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 new user is placed on the waitlist.</w:t>
            </w:r>
          </w:p>
        </w:tc>
      </w:tr>
      <w:tr w:rsidR="00537659" w:rsidRPr="00537659" w14:paraId="00136797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F08CA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it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504631" w14:textId="77777777" w:rsidR="00537659" w:rsidRPr="00537659" w:rsidRDefault="00537659" w:rsidP="00537659">
            <w:pPr>
              <w:widowControl w:val="0"/>
              <w:numPr>
                <w:ilvl w:val="0"/>
                <w:numId w:val="27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has been successfully matched with another user from the waitlist.</w:t>
            </w:r>
          </w:p>
          <w:p w14:paraId="53A1C51A" w14:textId="77777777" w:rsidR="00537659" w:rsidRPr="00537659" w:rsidRDefault="00537659" w:rsidP="00537659">
            <w:pPr>
              <w:widowControl w:val="0"/>
              <w:numPr>
                <w:ilvl w:val="0"/>
                <w:numId w:val="27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Both users that are matched are removed from the waitlist.</w:t>
            </w:r>
          </w:p>
        </w:tc>
      </w:tr>
      <w:tr w:rsidR="00537659" w:rsidRPr="00537659" w14:paraId="072751BF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79C9F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Priority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461F2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0122F1AD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77BD9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requency of Use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B216D7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41CA405D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9E3CD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low of Ev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90A00E" w14:textId="77777777" w:rsidR="00537659" w:rsidRPr="00537659" w:rsidRDefault="00537659" w:rsidP="00537659">
            <w:pPr>
              <w:numPr>
                <w:ilvl w:val="0"/>
                <w:numId w:val="28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electing One-for-One Deals (Use Case 4) has been invoked.</w:t>
            </w:r>
          </w:p>
          <w:p w14:paraId="085914EA" w14:textId="77777777" w:rsidR="00537659" w:rsidRPr="00537659" w:rsidRDefault="00537659" w:rsidP="00537659">
            <w:pPr>
              <w:numPr>
                <w:ilvl w:val="0"/>
                <w:numId w:val="28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receives the id of both users, the deal id and the location names that both users have in common from the server.</w:t>
            </w:r>
          </w:p>
          <w:p w14:paraId="5C840C4E" w14:textId="77777777" w:rsidR="00537659" w:rsidRPr="00537659" w:rsidRDefault="00537659" w:rsidP="00537659">
            <w:pPr>
              <w:numPr>
                <w:ilvl w:val="0"/>
                <w:numId w:val="28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notifies both users that they have been successfully matched through a popup.</w:t>
            </w:r>
          </w:p>
          <w:p w14:paraId="50D8E81F" w14:textId="77777777" w:rsidR="00537659" w:rsidRPr="00537659" w:rsidRDefault="00537659" w:rsidP="00537659">
            <w:pPr>
              <w:numPr>
                <w:ilvl w:val="0"/>
                <w:numId w:val="28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he first user clicks on the “Chat” button in the popup to prompt the creation of the chatroom and enters the chatroom.</w:t>
            </w:r>
          </w:p>
          <w:p w14:paraId="2C4DDAA9" w14:textId="77777777" w:rsidR="00537659" w:rsidRPr="00537659" w:rsidRDefault="00537659" w:rsidP="00537659">
            <w:pPr>
              <w:numPr>
                <w:ilvl w:val="0"/>
                <w:numId w:val="28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he second user clicks on the “Chat” button in the popup to enter the same chatroom.</w:t>
            </w:r>
          </w:p>
        </w:tc>
      </w:tr>
      <w:tr w:rsidR="00537659" w:rsidRPr="00537659" w14:paraId="3D8296A8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1407C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lternative Flow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7A3408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 xml:space="preserve">AF-S4: If there are no users in the filtered waitlist to be matched. </w:t>
            </w:r>
          </w:p>
          <w:p w14:paraId="392AE43C" w14:textId="77777777" w:rsidR="00537659" w:rsidRPr="00537659" w:rsidRDefault="00537659" w:rsidP="00537659">
            <w:pPr>
              <w:widowControl w:val="0"/>
              <w:numPr>
                <w:ilvl w:val="0"/>
                <w:numId w:val="29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will continue to display the popup in Use Case 4, Step 8 until user is successfully matched.</w:t>
            </w:r>
          </w:p>
        </w:tc>
      </w:tr>
      <w:tr w:rsidR="00537659" w:rsidRPr="00537659" w14:paraId="1FB33503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DA8219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ce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BDD578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4A070FEA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05747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Includ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51611B" w14:textId="77777777" w:rsidR="00537659" w:rsidRPr="00537659" w:rsidRDefault="00537659" w:rsidP="00537659">
            <w:pPr>
              <w:numPr>
                <w:ilvl w:val="0"/>
                <w:numId w:val="30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 Case 4</w:t>
            </w:r>
          </w:p>
        </w:tc>
      </w:tr>
      <w:tr w:rsidR="00537659" w:rsidRPr="00537659" w14:paraId="79AE4626" w14:textId="77777777" w:rsidTr="00537659">
        <w:trPr>
          <w:trHeight w:val="510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FA6C50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pecial Requirem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19E68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2A2ECA24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C60FF9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ssum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5F9A27" w14:textId="77777777" w:rsidR="00537659" w:rsidRPr="00537659" w:rsidRDefault="00537659" w:rsidP="00537659">
            <w:pPr>
              <w:widowControl w:val="0"/>
              <w:numPr>
                <w:ilvl w:val="0"/>
                <w:numId w:val="31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he user does not press the “Cancel” button (from Use Case 4 AF-S8) between Steps 1-6.</w:t>
            </w:r>
          </w:p>
          <w:p w14:paraId="48A983B6" w14:textId="77777777" w:rsidR="00537659" w:rsidRPr="00537659" w:rsidRDefault="00537659" w:rsidP="00537659">
            <w:pPr>
              <w:widowControl w:val="0"/>
              <w:numPr>
                <w:ilvl w:val="0"/>
                <w:numId w:val="31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have access to an Internet Connection.</w:t>
            </w:r>
          </w:p>
        </w:tc>
      </w:tr>
      <w:tr w:rsidR="00537659" w:rsidRPr="00537659" w14:paraId="3C456A4B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0D859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Notes and Issu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C9F840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</w:tbl>
    <w:p w14:paraId="4E0B9E2F" w14:textId="77777777" w:rsidR="00537659" w:rsidRPr="00537659" w:rsidRDefault="00537659" w:rsidP="00537659">
      <w:pPr>
        <w:rPr>
          <w:rFonts w:ascii="Arial" w:hAnsi="Arial" w:cs="Arial"/>
          <w:lang w:val="en"/>
        </w:rPr>
      </w:pPr>
    </w:p>
    <w:p w14:paraId="2EC040E0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br w:type="page"/>
      </w:r>
    </w:p>
    <w:p w14:paraId="3FD8B340" w14:textId="04105B01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lastRenderedPageBreak/>
        <w:t>Use Case 6: Deleting a Chatroom</w:t>
      </w:r>
    </w:p>
    <w:tbl>
      <w:tblPr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7007"/>
      </w:tblGrid>
      <w:tr w:rsidR="00537659" w:rsidRPr="00537659" w14:paraId="4BEA2240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6186F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ctor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84E24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, User, Backend Server</w:t>
            </w:r>
          </w:p>
        </w:tc>
      </w:tr>
      <w:tr w:rsidR="00537659" w:rsidRPr="00537659" w14:paraId="267BC2C6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30C458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escription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94EA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eletes one user’s side of the chatroom.</w:t>
            </w:r>
          </w:p>
        </w:tc>
      </w:tr>
      <w:tr w:rsidR="00537659" w:rsidRPr="00537659" w14:paraId="7C5B57CA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EBF8C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ntry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B4A645" w14:textId="77777777" w:rsidR="00537659" w:rsidRPr="00537659" w:rsidRDefault="00537659" w:rsidP="00537659">
            <w:pPr>
              <w:widowControl w:val="0"/>
              <w:numPr>
                <w:ilvl w:val="0"/>
                <w:numId w:val="32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wo users have successfully matched and have entered the same chatroom.</w:t>
            </w:r>
          </w:p>
        </w:tc>
      </w:tr>
      <w:tr w:rsidR="00537659" w:rsidRPr="00537659" w14:paraId="7EB86C49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43DF7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it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E08E1A" w14:textId="77777777" w:rsidR="00537659" w:rsidRPr="00537659" w:rsidRDefault="00537659" w:rsidP="00537659">
            <w:pPr>
              <w:widowControl w:val="0"/>
              <w:numPr>
                <w:ilvl w:val="0"/>
                <w:numId w:val="33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When the user clicks on the “Delete Chat” button.</w:t>
            </w:r>
          </w:p>
        </w:tc>
      </w:tr>
      <w:tr w:rsidR="00537659" w:rsidRPr="00537659" w14:paraId="7E19FC24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1F1B7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Priority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6E64B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6C91D308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EAFE78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requency of Use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1122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36922ADC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59BF9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low of Ev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17A3B3" w14:textId="77777777" w:rsidR="00537659" w:rsidRPr="00537659" w:rsidRDefault="00537659" w:rsidP="00537659">
            <w:pPr>
              <w:numPr>
                <w:ilvl w:val="0"/>
                <w:numId w:val="34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inding a Match (Use Case 5) has been invoked.</w:t>
            </w:r>
          </w:p>
          <w:p w14:paraId="34EFEB6F" w14:textId="77777777" w:rsidR="00537659" w:rsidRPr="00537659" w:rsidRDefault="00537659" w:rsidP="00537659">
            <w:pPr>
              <w:numPr>
                <w:ilvl w:val="0"/>
                <w:numId w:val="34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s plan their meet-up in the chatroom.</w:t>
            </w:r>
          </w:p>
          <w:p w14:paraId="7327E041" w14:textId="77777777" w:rsidR="00537659" w:rsidRPr="00537659" w:rsidRDefault="00537659" w:rsidP="00537659">
            <w:pPr>
              <w:numPr>
                <w:ilvl w:val="0"/>
                <w:numId w:val="34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clicks on the “Delete Chat” button.</w:t>
            </w:r>
          </w:p>
          <w:p w14:paraId="5BD32322" w14:textId="77777777" w:rsidR="00537659" w:rsidRPr="00537659" w:rsidRDefault="00537659" w:rsidP="00537659">
            <w:pPr>
              <w:numPr>
                <w:ilvl w:val="0"/>
                <w:numId w:val="34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closes the chatroom.</w:t>
            </w:r>
          </w:p>
          <w:p w14:paraId="4DF7C391" w14:textId="77777777" w:rsidR="00537659" w:rsidRPr="00537659" w:rsidRDefault="00537659" w:rsidP="00537659">
            <w:pPr>
              <w:numPr>
                <w:ilvl w:val="0"/>
                <w:numId w:val="34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notifies server of the deletion.</w:t>
            </w:r>
          </w:p>
          <w:p w14:paraId="351660F3" w14:textId="77777777" w:rsidR="00537659" w:rsidRPr="00537659" w:rsidRDefault="00537659" w:rsidP="00537659">
            <w:pPr>
              <w:numPr>
                <w:ilvl w:val="0"/>
                <w:numId w:val="34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he chatroom will no longer be available for the user in the system.</w:t>
            </w:r>
          </w:p>
        </w:tc>
      </w:tr>
      <w:tr w:rsidR="00537659" w:rsidRPr="00537659" w14:paraId="68CD926F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8318E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lternative Flow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60489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2E527D14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779467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ce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84F25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05FBAA1D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9530F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Includ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839518" w14:textId="77777777" w:rsidR="00537659" w:rsidRPr="00537659" w:rsidRDefault="00537659">
            <w:pPr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32F6226D" w14:textId="77777777" w:rsidTr="00537659">
        <w:trPr>
          <w:trHeight w:val="510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B9DFB2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pecial Requirem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C77C3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7DF98FB3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93898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ssum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0F3F3A" w14:textId="77777777" w:rsidR="00537659" w:rsidRPr="00537659" w:rsidRDefault="00537659" w:rsidP="00537659">
            <w:pPr>
              <w:widowControl w:val="0"/>
              <w:numPr>
                <w:ilvl w:val="0"/>
                <w:numId w:val="35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have access to an Internet Connection.</w:t>
            </w:r>
          </w:p>
        </w:tc>
      </w:tr>
      <w:tr w:rsidR="00537659" w:rsidRPr="00537659" w14:paraId="7C699477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0ABAF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Notes and Issu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B46A9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</w:tbl>
    <w:p w14:paraId="79719E3A" w14:textId="77777777" w:rsidR="00537659" w:rsidRPr="00537659" w:rsidRDefault="00537659" w:rsidP="00537659">
      <w:pPr>
        <w:rPr>
          <w:rFonts w:ascii="Arial" w:hAnsi="Arial" w:cs="Arial"/>
          <w:lang w:val="en"/>
        </w:rPr>
      </w:pPr>
    </w:p>
    <w:p w14:paraId="16D000CC" w14:textId="77777777" w:rsidR="00537659" w:rsidRPr="00537659" w:rsidRDefault="00537659" w:rsidP="00537659">
      <w:pPr>
        <w:rPr>
          <w:rFonts w:ascii="Arial" w:hAnsi="Arial" w:cs="Arial"/>
        </w:rPr>
      </w:pPr>
    </w:p>
    <w:p w14:paraId="44BB50F9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br w:type="page"/>
      </w:r>
    </w:p>
    <w:p w14:paraId="61F6CD07" w14:textId="027FE0D3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lastRenderedPageBreak/>
        <w:t>Use case 7: Unmatching a User</w:t>
      </w:r>
    </w:p>
    <w:tbl>
      <w:tblPr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7007"/>
      </w:tblGrid>
      <w:tr w:rsidR="00537659" w:rsidRPr="00537659" w14:paraId="648142A6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246659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ctor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775840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, User, Backend Server</w:t>
            </w:r>
          </w:p>
        </w:tc>
      </w:tr>
      <w:tr w:rsidR="00537659" w:rsidRPr="00537659" w14:paraId="7CD68907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E6CB5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escription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14D90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 xml:space="preserve">Allows a user to </w:t>
            </w:r>
            <w:proofErr w:type="spellStart"/>
            <w:r w:rsidRPr="00537659">
              <w:rPr>
                <w:rFonts w:ascii="Arial" w:hAnsi="Arial" w:cs="Arial"/>
              </w:rPr>
              <w:t>unmatch</w:t>
            </w:r>
            <w:proofErr w:type="spellEnd"/>
            <w:r w:rsidRPr="00537659">
              <w:rPr>
                <w:rFonts w:ascii="Arial" w:hAnsi="Arial" w:cs="Arial"/>
              </w:rPr>
              <w:t xml:space="preserve"> with a matched user.</w:t>
            </w:r>
          </w:p>
        </w:tc>
      </w:tr>
      <w:tr w:rsidR="00537659" w:rsidRPr="00537659" w14:paraId="6A3CABFF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53C72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ntry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0D1072" w14:textId="77777777" w:rsidR="00537659" w:rsidRPr="00537659" w:rsidRDefault="00537659" w:rsidP="00537659">
            <w:pPr>
              <w:widowControl w:val="0"/>
              <w:numPr>
                <w:ilvl w:val="0"/>
                <w:numId w:val="36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wo users have successfully matched and have entered the same chatroom.</w:t>
            </w:r>
          </w:p>
        </w:tc>
      </w:tr>
      <w:tr w:rsidR="00537659" w:rsidRPr="00537659" w14:paraId="3DBE3BC2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9F338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it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886602" w14:textId="77777777" w:rsidR="00537659" w:rsidRPr="00537659" w:rsidRDefault="00537659" w:rsidP="00537659">
            <w:pPr>
              <w:widowControl w:val="0"/>
              <w:numPr>
                <w:ilvl w:val="0"/>
                <w:numId w:val="37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When the user clicks on the “</w:t>
            </w:r>
            <w:proofErr w:type="spellStart"/>
            <w:r w:rsidRPr="00537659">
              <w:rPr>
                <w:rFonts w:ascii="Arial" w:hAnsi="Arial" w:cs="Arial"/>
              </w:rPr>
              <w:t>Unmatch</w:t>
            </w:r>
            <w:proofErr w:type="spellEnd"/>
            <w:r w:rsidRPr="00537659">
              <w:rPr>
                <w:rFonts w:ascii="Arial" w:hAnsi="Arial" w:cs="Arial"/>
              </w:rPr>
              <w:t>” button.</w:t>
            </w:r>
          </w:p>
        </w:tc>
      </w:tr>
      <w:tr w:rsidR="00537659" w:rsidRPr="00537659" w14:paraId="00169DE7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0763E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Priority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91953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41391705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B4537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requency of Use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F4324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5EF51A3C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34FD1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low of Ev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DF7416" w14:textId="77777777" w:rsidR="00537659" w:rsidRPr="00537659" w:rsidRDefault="00537659" w:rsidP="00537659">
            <w:pPr>
              <w:numPr>
                <w:ilvl w:val="0"/>
                <w:numId w:val="38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inding a Match (Use Case 5) has been invoked.</w:t>
            </w:r>
          </w:p>
          <w:p w14:paraId="0C756A6E" w14:textId="77777777" w:rsidR="00537659" w:rsidRPr="00537659" w:rsidRDefault="00537659" w:rsidP="00537659">
            <w:pPr>
              <w:numPr>
                <w:ilvl w:val="0"/>
                <w:numId w:val="38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s plan their meet-up in the chatroom.</w:t>
            </w:r>
          </w:p>
          <w:p w14:paraId="0F80A9F2" w14:textId="77777777" w:rsidR="00537659" w:rsidRPr="00537659" w:rsidRDefault="00537659" w:rsidP="00537659">
            <w:pPr>
              <w:numPr>
                <w:ilvl w:val="0"/>
                <w:numId w:val="38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clicks on the “</w:t>
            </w:r>
            <w:proofErr w:type="spellStart"/>
            <w:r w:rsidRPr="00537659">
              <w:rPr>
                <w:rFonts w:ascii="Arial" w:hAnsi="Arial" w:cs="Arial"/>
              </w:rPr>
              <w:t>Unmatch</w:t>
            </w:r>
            <w:proofErr w:type="spellEnd"/>
            <w:r w:rsidRPr="00537659">
              <w:rPr>
                <w:rFonts w:ascii="Arial" w:hAnsi="Arial" w:cs="Arial"/>
              </w:rPr>
              <w:t>” button.</w:t>
            </w:r>
          </w:p>
          <w:p w14:paraId="5604744A" w14:textId="77777777" w:rsidR="00537659" w:rsidRPr="00537659" w:rsidRDefault="00537659" w:rsidP="00537659">
            <w:pPr>
              <w:numPr>
                <w:ilvl w:val="0"/>
                <w:numId w:val="38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closes the chatroom for both users.</w:t>
            </w:r>
          </w:p>
          <w:p w14:paraId="03EE30C0" w14:textId="77777777" w:rsidR="00537659" w:rsidRPr="00537659" w:rsidRDefault="00537659" w:rsidP="00537659">
            <w:pPr>
              <w:numPr>
                <w:ilvl w:val="0"/>
                <w:numId w:val="38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notifies server of the deletion of the chatroom.</w:t>
            </w:r>
          </w:p>
          <w:p w14:paraId="63D0DE82" w14:textId="77777777" w:rsidR="00537659" w:rsidRPr="00537659" w:rsidRDefault="00537659" w:rsidP="00537659">
            <w:pPr>
              <w:numPr>
                <w:ilvl w:val="0"/>
                <w:numId w:val="38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The chatroom will no longer be available for both users in the system.</w:t>
            </w:r>
          </w:p>
        </w:tc>
      </w:tr>
      <w:tr w:rsidR="00537659" w:rsidRPr="00537659" w14:paraId="2C20BF5C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FC570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lternative Flow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A44CB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7E96ED6F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59F7F2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ce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8A02B7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23DD19EC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1FBC0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Includ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7E1AF5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11D5F251" w14:textId="77777777" w:rsidTr="00537659">
        <w:trPr>
          <w:trHeight w:val="510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38426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pecial Requirem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5786A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3CE5E239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BDB6A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ssum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14614F" w14:textId="77777777" w:rsidR="00537659" w:rsidRPr="00537659" w:rsidRDefault="00537659" w:rsidP="00537659">
            <w:pPr>
              <w:widowControl w:val="0"/>
              <w:numPr>
                <w:ilvl w:val="0"/>
                <w:numId w:val="39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have access to an Internet Connection.</w:t>
            </w:r>
          </w:p>
        </w:tc>
      </w:tr>
      <w:tr w:rsidR="00537659" w:rsidRPr="00537659" w14:paraId="76F960AD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48C55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Notes and Issu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287AB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</w:tbl>
    <w:p w14:paraId="57FEB9A4" w14:textId="77777777" w:rsidR="00537659" w:rsidRPr="00537659" w:rsidRDefault="00537659" w:rsidP="00537659">
      <w:pPr>
        <w:rPr>
          <w:rFonts w:ascii="Arial" w:hAnsi="Arial" w:cs="Arial"/>
          <w:lang w:val="en"/>
        </w:rPr>
      </w:pPr>
    </w:p>
    <w:p w14:paraId="6224BEE3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br w:type="page"/>
      </w:r>
    </w:p>
    <w:p w14:paraId="65DB4056" w14:textId="7EE0BF9D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lastRenderedPageBreak/>
        <w:t>Use Case 8: View Dropdown Menu</w:t>
      </w:r>
    </w:p>
    <w:tbl>
      <w:tblPr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7007"/>
      </w:tblGrid>
      <w:tr w:rsidR="00537659" w:rsidRPr="00537659" w14:paraId="28123683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400CB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ctor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35A545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, User, Backend Server</w:t>
            </w:r>
          </w:p>
        </w:tc>
      </w:tr>
      <w:tr w:rsidR="00537659" w:rsidRPr="00537659" w14:paraId="26374CE5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C20F6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escription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533F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Dropdown Menu.</w:t>
            </w:r>
          </w:p>
        </w:tc>
      </w:tr>
      <w:tr w:rsidR="00537659" w:rsidRPr="00537659" w14:paraId="7D069F7E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DAFA7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ntry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9877EF" w14:textId="77777777" w:rsidR="00537659" w:rsidRPr="00537659" w:rsidRDefault="00537659" w:rsidP="00537659">
            <w:pPr>
              <w:widowControl w:val="0"/>
              <w:numPr>
                <w:ilvl w:val="0"/>
                <w:numId w:val="40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must be logged in.</w:t>
            </w:r>
          </w:p>
          <w:p w14:paraId="743DAC44" w14:textId="77777777" w:rsidR="00537659" w:rsidRPr="00537659" w:rsidRDefault="00537659" w:rsidP="00537659">
            <w:pPr>
              <w:widowControl w:val="0"/>
              <w:numPr>
                <w:ilvl w:val="0"/>
                <w:numId w:val="40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be connected to the backend server.</w:t>
            </w:r>
          </w:p>
        </w:tc>
      </w:tr>
      <w:tr w:rsidR="00537659" w:rsidRPr="00537659" w14:paraId="699E5ADE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194A5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it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5038C2" w14:textId="77777777" w:rsidR="00537659" w:rsidRPr="00537659" w:rsidRDefault="00537659" w:rsidP="00537659">
            <w:pPr>
              <w:widowControl w:val="0"/>
              <w:numPr>
                <w:ilvl w:val="0"/>
                <w:numId w:val="41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Dropdown Menu.</w:t>
            </w:r>
          </w:p>
        </w:tc>
      </w:tr>
      <w:tr w:rsidR="00537659" w:rsidRPr="00537659" w14:paraId="459222B9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10F92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Priority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33F6D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2B32FF21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4AF40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requency of Use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800B0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4383BCC8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725FB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low of Ev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CDE6CF" w14:textId="77777777" w:rsidR="00537659" w:rsidRPr="00537659" w:rsidRDefault="00537659" w:rsidP="00537659">
            <w:pPr>
              <w:widowControl w:val="0"/>
              <w:numPr>
                <w:ilvl w:val="0"/>
                <w:numId w:val="42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clicks the Dropdown Menu icon.</w:t>
            </w:r>
          </w:p>
          <w:p w14:paraId="4A1C876A" w14:textId="77777777" w:rsidR="00537659" w:rsidRPr="00537659" w:rsidRDefault="00537659" w:rsidP="00537659">
            <w:pPr>
              <w:widowControl w:val="0"/>
              <w:numPr>
                <w:ilvl w:val="0"/>
                <w:numId w:val="42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Dropdown Menu with the options “Profile”, “Homepage”, “My Deals”, “Chat” and “Log Out”.</w:t>
            </w:r>
          </w:p>
        </w:tc>
      </w:tr>
      <w:tr w:rsidR="00537659" w:rsidRPr="00537659" w14:paraId="44D07BC0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EE253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lternative Flow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17742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0878FA2A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283E55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ce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EC0497" w14:textId="77777777" w:rsidR="00537659" w:rsidRPr="00537659" w:rsidRDefault="00537659">
            <w:pPr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0856E41B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21C08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Includ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E4A9E7" w14:textId="77777777" w:rsidR="00537659" w:rsidRPr="00537659" w:rsidRDefault="00537659" w:rsidP="00537659">
            <w:pPr>
              <w:numPr>
                <w:ilvl w:val="0"/>
                <w:numId w:val="43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 Case 2</w:t>
            </w:r>
          </w:p>
        </w:tc>
      </w:tr>
      <w:tr w:rsidR="00537659" w:rsidRPr="00537659" w14:paraId="2B73CF43" w14:textId="77777777" w:rsidTr="00537659">
        <w:trPr>
          <w:trHeight w:val="510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79837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pecial Requirem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B5A47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7667C653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E3093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ssum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E6696F" w14:textId="77777777" w:rsidR="00537659" w:rsidRPr="00537659" w:rsidRDefault="00537659" w:rsidP="00537659">
            <w:pPr>
              <w:widowControl w:val="0"/>
              <w:numPr>
                <w:ilvl w:val="0"/>
                <w:numId w:val="44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have access to an Internet Connection.</w:t>
            </w:r>
          </w:p>
        </w:tc>
      </w:tr>
      <w:tr w:rsidR="00537659" w:rsidRPr="00537659" w14:paraId="4D9B55BC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3059C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Notes and Issu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F142C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</w:tbl>
    <w:p w14:paraId="5B34E2CA" w14:textId="77777777" w:rsidR="00537659" w:rsidRPr="00537659" w:rsidRDefault="00537659" w:rsidP="00537659">
      <w:pPr>
        <w:rPr>
          <w:rFonts w:ascii="Arial" w:hAnsi="Arial" w:cs="Arial"/>
          <w:lang w:val="en"/>
        </w:rPr>
      </w:pPr>
    </w:p>
    <w:p w14:paraId="16ED42E4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br w:type="page"/>
      </w:r>
    </w:p>
    <w:p w14:paraId="5957EB86" w14:textId="0F23D663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lastRenderedPageBreak/>
        <w:t>Use Case 9: View Profile Page</w:t>
      </w:r>
    </w:p>
    <w:tbl>
      <w:tblPr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7007"/>
      </w:tblGrid>
      <w:tr w:rsidR="00537659" w:rsidRPr="00537659" w14:paraId="264581B5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F34BD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ctor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B27BD5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, User, Backend Server</w:t>
            </w:r>
          </w:p>
        </w:tc>
      </w:tr>
      <w:tr w:rsidR="00537659" w:rsidRPr="00537659" w14:paraId="1424A532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8DC2B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escription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74992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user’s profile page.</w:t>
            </w:r>
          </w:p>
        </w:tc>
      </w:tr>
      <w:tr w:rsidR="00537659" w:rsidRPr="00537659" w14:paraId="66BCA270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E226D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ntry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F8C382" w14:textId="77777777" w:rsidR="00537659" w:rsidRPr="00537659" w:rsidRDefault="00537659" w:rsidP="00537659">
            <w:pPr>
              <w:widowControl w:val="0"/>
              <w:numPr>
                <w:ilvl w:val="0"/>
                <w:numId w:val="45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must be logged in.</w:t>
            </w:r>
          </w:p>
          <w:p w14:paraId="647139A0" w14:textId="77777777" w:rsidR="00537659" w:rsidRPr="00537659" w:rsidRDefault="00537659" w:rsidP="00537659">
            <w:pPr>
              <w:widowControl w:val="0"/>
              <w:numPr>
                <w:ilvl w:val="0"/>
                <w:numId w:val="45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be connected to the backend server.</w:t>
            </w:r>
          </w:p>
        </w:tc>
      </w:tr>
      <w:tr w:rsidR="00537659" w:rsidRPr="00537659" w14:paraId="7BCC6570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B0916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it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C814A2" w14:textId="77777777" w:rsidR="00537659" w:rsidRPr="00537659" w:rsidRDefault="00537659" w:rsidP="00537659">
            <w:pPr>
              <w:widowControl w:val="0"/>
              <w:numPr>
                <w:ilvl w:val="0"/>
                <w:numId w:val="46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Profile Page.</w:t>
            </w:r>
          </w:p>
        </w:tc>
      </w:tr>
      <w:tr w:rsidR="00537659" w:rsidRPr="00537659" w14:paraId="5AB39D29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5C6AA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Priority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756BC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02A97F48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A103C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requency of Use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1A2FD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49BB0356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84A787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low of Ev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1BACA0" w14:textId="77777777" w:rsidR="00537659" w:rsidRPr="00537659" w:rsidRDefault="00537659" w:rsidP="00537659">
            <w:pPr>
              <w:widowControl w:val="0"/>
              <w:numPr>
                <w:ilvl w:val="0"/>
                <w:numId w:val="47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View Dropdown Menu (Use Case 8) has been invoked.</w:t>
            </w:r>
          </w:p>
          <w:p w14:paraId="1FBA6B04" w14:textId="77777777" w:rsidR="00537659" w:rsidRPr="00537659" w:rsidRDefault="00537659" w:rsidP="00537659">
            <w:pPr>
              <w:widowControl w:val="0"/>
              <w:numPr>
                <w:ilvl w:val="0"/>
                <w:numId w:val="47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clicks on the “View Profile Page” button.</w:t>
            </w:r>
          </w:p>
          <w:p w14:paraId="4DA839B7" w14:textId="77777777" w:rsidR="00537659" w:rsidRPr="00537659" w:rsidRDefault="00537659" w:rsidP="00537659">
            <w:pPr>
              <w:widowControl w:val="0"/>
              <w:numPr>
                <w:ilvl w:val="0"/>
                <w:numId w:val="47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Profile Page, which contains the display picture and username of the user.</w:t>
            </w:r>
          </w:p>
        </w:tc>
      </w:tr>
      <w:tr w:rsidR="00537659" w:rsidRPr="00537659" w14:paraId="38A7B9E6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7BDCA0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lternative Flow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CBAC8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14D4EDAD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937F3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ce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83AEC7" w14:textId="77777777" w:rsidR="00537659" w:rsidRPr="00537659" w:rsidRDefault="00537659">
            <w:pPr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04EE757F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AEB01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Includ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A6E6BC" w14:textId="77777777" w:rsidR="00537659" w:rsidRPr="00537659" w:rsidRDefault="00537659" w:rsidP="00537659">
            <w:pPr>
              <w:numPr>
                <w:ilvl w:val="0"/>
                <w:numId w:val="48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 Case 8</w:t>
            </w:r>
          </w:p>
        </w:tc>
      </w:tr>
      <w:tr w:rsidR="00537659" w:rsidRPr="00537659" w14:paraId="4A7E555A" w14:textId="77777777" w:rsidTr="00537659">
        <w:trPr>
          <w:trHeight w:val="510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1E2948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pecial Requirem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228612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3583F091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9D3E5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ssum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6DE8AD" w14:textId="77777777" w:rsidR="00537659" w:rsidRPr="00537659" w:rsidRDefault="00537659" w:rsidP="00537659">
            <w:pPr>
              <w:widowControl w:val="0"/>
              <w:numPr>
                <w:ilvl w:val="0"/>
                <w:numId w:val="49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have access to an Internet Connection.</w:t>
            </w:r>
          </w:p>
        </w:tc>
      </w:tr>
      <w:tr w:rsidR="00537659" w:rsidRPr="00537659" w14:paraId="3A751387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B0BB9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Notes and Issu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9BD05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</w:tbl>
    <w:p w14:paraId="387AEA0D" w14:textId="77777777" w:rsidR="00537659" w:rsidRPr="00537659" w:rsidRDefault="00537659" w:rsidP="00537659">
      <w:pPr>
        <w:rPr>
          <w:rFonts w:ascii="Arial" w:hAnsi="Arial" w:cs="Arial"/>
          <w:lang w:val="en"/>
        </w:rPr>
      </w:pPr>
    </w:p>
    <w:p w14:paraId="5E71BD8D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br w:type="page"/>
      </w:r>
    </w:p>
    <w:p w14:paraId="27B026C2" w14:textId="6CE4512E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lastRenderedPageBreak/>
        <w:t>Use Case 10: Change Display Name</w:t>
      </w:r>
    </w:p>
    <w:tbl>
      <w:tblPr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7007"/>
      </w:tblGrid>
      <w:tr w:rsidR="00537659" w:rsidRPr="00537659" w14:paraId="239C9C8F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CBA66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ctor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BAE980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, User, Backend Server</w:t>
            </w:r>
          </w:p>
        </w:tc>
      </w:tr>
      <w:tr w:rsidR="00537659" w:rsidRPr="00537659" w14:paraId="7F9768E0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2ED13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escription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E39A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changes their Display Name.</w:t>
            </w:r>
          </w:p>
        </w:tc>
      </w:tr>
      <w:tr w:rsidR="00537659" w:rsidRPr="00537659" w14:paraId="50B5ECC4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9F6112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ntry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5BD31E" w14:textId="77777777" w:rsidR="00537659" w:rsidRPr="00537659" w:rsidRDefault="00537659" w:rsidP="00537659">
            <w:pPr>
              <w:widowControl w:val="0"/>
              <w:numPr>
                <w:ilvl w:val="0"/>
                <w:numId w:val="50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must be logged in.</w:t>
            </w:r>
          </w:p>
          <w:p w14:paraId="24BF0F2D" w14:textId="77777777" w:rsidR="00537659" w:rsidRPr="00537659" w:rsidRDefault="00537659" w:rsidP="00537659">
            <w:pPr>
              <w:widowControl w:val="0"/>
              <w:numPr>
                <w:ilvl w:val="0"/>
                <w:numId w:val="50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be connected to the backend server.</w:t>
            </w:r>
          </w:p>
        </w:tc>
      </w:tr>
      <w:tr w:rsidR="00537659" w:rsidRPr="00537659" w14:paraId="3E6110F2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48F69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it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29D5F5" w14:textId="77777777" w:rsidR="00537659" w:rsidRPr="00537659" w:rsidRDefault="00537659" w:rsidP="00537659">
            <w:pPr>
              <w:widowControl w:val="0"/>
              <w:numPr>
                <w:ilvl w:val="0"/>
                <w:numId w:val="51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has changed their Display Name.</w:t>
            </w:r>
          </w:p>
          <w:p w14:paraId="6001C14A" w14:textId="77777777" w:rsidR="00537659" w:rsidRPr="00537659" w:rsidRDefault="00537659" w:rsidP="00537659">
            <w:pPr>
              <w:widowControl w:val="0"/>
              <w:numPr>
                <w:ilvl w:val="0"/>
                <w:numId w:val="51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Profile Page.</w:t>
            </w:r>
          </w:p>
        </w:tc>
      </w:tr>
      <w:tr w:rsidR="00537659" w:rsidRPr="00537659" w14:paraId="1EE6EBF1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3ECB5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Priority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C9898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24BF23FE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F64589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requency of Use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D64919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3B30139F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D48DE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low of Ev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55C851" w14:textId="77777777" w:rsidR="00537659" w:rsidRPr="00537659" w:rsidRDefault="00537659" w:rsidP="00537659">
            <w:pPr>
              <w:widowControl w:val="0"/>
              <w:numPr>
                <w:ilvl w:val="0"/>
                <w:numId w:val="52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View Profile Page (Use Case 9) has been invoked.</w:t>
            </w:r>
          </w:p>
          <w:p w14:paraId="21F291A3" w14:textId="77777777" w:rsidR="00537659" w:rsidRPr="00537659" w:rsidRDefault="00537659" w:rsidP="00537659">
            <w:pPr>
              <w:widowControl w:val="0"/>
              <w:numPr>
                <w:ilvl w:val="0"/>
                <w:numId w:val="52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clicks on the “Change Display Name” button.</w:t>
            </w:r>
          </w:p>
          <w:p w14:paraId="71C9D541" w14:textId="77777777" w:rsidR="00537659" w:rsidRPr="00537659" w:rsidRDefault="00537659" w:rsidP="00537659">
            <w:pPr>
              <w:widowControl w:val="0"/>
              <w:numPr>
                <w:ilvl w:val="0"/>
                <w:numId w:val="52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a page for the User to enter their new display name.</w:t>
            </w:r>
          </w:p>
          <w:p w14:paraId="670723E9" w14:textId="77777777" w:rsidR="00537659" w:rsidRPr="00537659" w:rsidRDefault="00537659" w:rsidP="00537659">
            <w:pPr>
              <w:widowControl w:val="0"/>
              <w:numPr>
                <w:ilvl w:val="0"/>
                <w:numId w:val="52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enters their new display name and clicks the “Save” button.</w:t>
            </w:r>
          </w:p>
          <w:p w14:paraId="17F980E2" w14:textId="77777777" w:rsidR="00537659" w:rsidRPr="00537659" w:rsidRDefault="00537659" w:rsidP="00537659">
            <w:pPr>
              <w:widowControl w:val="0"/>
              <w:numPr>
                <w:ilvl w:val="0"/>
                <w:numId w:val="52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 xml:space="preserve">System will display a popup with the text “Updating Display Name, </w:t>
            </w:r>
            <w:proofErr w:type="gramStart"/>
            <w:r w:rsidRPr="00537659">
              <w:rPr>
                <w:rFonts w:ascii="Arial" w:hAnsi="Arial" w:cs="Arial"/>
              </w:rPr>
              <w:t>This</w:t>
            </w:r>
            <w:proofErr w:type="gramEnd"/>
            <w:r w:rsidRPr="00537659">
              <w:rPr>
                <w:rFonts w:ascii="Arial" w:hAnsi="Arial" w:cs="Arial"/>
              </w:rPr>
              <w:t xml:space="preserve"> may take a while”.</w:t>
            </w:r>
          </w:p>
          <w:p w14:paraId="59D20C68" w14:textId="77777777" w:rsidR="00537659" w:rsidRPr="00537659" w:rsidRDefault="00537659" w:rsidP="00537659">
            <w:pPr>
              <w:widowControl w:val="0"/>
              <w:numPr>
                <w:ilvl w:val="0"/>
                <w:numId w:val="52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sends the updated Display Name to the server.</w:t>
            </w:r>
          </w:p>
          <w:p w14:paraId="6A32D55C" w14:textId="77777777" w:rsidR="00537659" w:rsidRPr="00537659" w:rsidRDefault="00537659" w:rsidP="00537659">
            <w:pPr>
              <w:widowControl w:val="0"/>
              <w:numPr>
                <w:ilvl w:val="0"/>
                <w:numId w:val="52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Profile Page again with the newly updated Display Name.</w:t>
            </w:r>
          </w:p>
        </w:tc>
      </w:tr>
      <w:tr w:rsidR="00537659" w:rsidRPr="00537659" w14:paraId="4CC6E27A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6D9580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lternative Flow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0D2812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2166C274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EB350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ce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5EAED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1A3BEEDA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3EAD22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Includ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4FF1E" w14:textId="77777777" w:rsidR="00537659" w:rsidRPr="00537659" w:rsidRDefault="00537659">
            <w:pPr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5785EB6A" w14:textId="77777777" w:rsidTr="00537659">
        <w:trPr>
          <w:trHeight w:val="510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46E99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pecial Requirem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7B981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2B781323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A52B88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ssum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83DB12" w14:textId="77777777" w:rsidR="00537659" w:rsidRPr="00537659" w:rsidRDefault="00537659" w:rsidP="00537659">
            <w:pPr>
              <w:widowControl w:val="0"/>
              <w:numPr>
                <w:ilvl w:val="0"/>
                <w:numId w:val="53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have access to an Internet Connection.</w:t>
            </w:r>
          </w:p>
        </w:tc>
      </w:tr>
      <w:tr w:rsidR="00537659" w:rsidRPr="00537659" w14:paraId="37121631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82F82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Notes and Issu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762910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</w:tbl>
    <w:p w14:paraId="4BEA254D" w14:textId="77777777" w:rsidR="00537659" w:rsidRPr="00537659" w:rsidRDefault="00537659" w:rsidP="00537659">
      <w:pPr>
        <w:rPr>
          <w:rFonts w:ascii="Arial" w:hAnsi="Arial" w:cs="Arial"/>
          <w:lang w:val="en"/>
        </w:rPr>
      </w:pPr>
    </w:p>
    <w:p w14:paraId="70A5CA18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br w:type="page"/>
      </w:r>
    </w:p>
    <w:p w14:paraId="74010DE5" w14:textId="0E0B3AEA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lastRenderedPageBreak/>
        <w:t>Use Case 11: Change Profile Picture</w:t>
      </w:r>
    </w:p>
    <w:tbl>
      <w:tblPr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7007"/>
      </w:tblGrid>
      <w:tr w:rsidR="00537659" w:rsidRPr="00537659" w14:paraId="76BD69E3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7EF689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ctor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C4D8C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, User, Backend Server</w:t>
            </w:r>
          </w:p>
        </w:tc>
      </w:tr>
      <w:tr w:rsidR="00537659" w:rsidRPr="00537659" w14:paraId="4AAA0CE9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94259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escription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741DD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changes their Profile Picture.</w:t>
            </w:r>
          </w:p>
        </w:tc>
      </w:tr>
      <w:tr w:rsidR="00537659" w:rsidRPr="00537659" w14:paraId="3B088441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E22E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ntry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4D0295" w14:textId="77777777" w:rsidR="00537659" w:rsidRPr="00537659" w:rsidRDefault="00537659" w:rsidP="00537659">
            <w:pPr>
              <w:widowControl w:val="0"/>
              <w:numPr>
                <w:ilvl w:val="0"/>
                <w:numId w:val="54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must be logged in.</w:t>
            </w:r>
          </w:p>
          <w:p w14:paraId="7268D6E2" w14:textId="77777777" w:rsidR="00537659" w:rsidRPr="00537659" w:rsidRDefault="00537659" w:rsidP="00537659">
            <w:pPr>
              <w:widowControl w:val="0"/>
              <w:numPr>
                <w:ilvl w:val="0"/>
                <w:numId w:val="54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be connected to the backend server.</w:t>
            </w:r>
          </w:p>
        </w:tc>
      </w:tr>
      <w:tr w:rsidR="00537659" w:rsidRPr="00537659" w14:paraId="00E9DF57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C677A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it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E9D4F4" w14:textId="77777777" w:rsidR="00537659" w:rsidRPr="00537659" w:rsidRDefault="00537659" w:rsidP="00537659">
            <w:pPr>
              <w:widowControl w:val="0"/>
              <w:numPr>
                <w:ilvl w:val="0"/>
                <w:numId w:val="55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has changed their Profile Picture.</w:t>
            </w:r>
          </w:p>
          <w:p w14:paraId="6D9B7BD0" w14:textId="77777777" w:rsidR="00537659" w:rsidRPr="00537659" w:rsidRDefault="00537659" w:rsidP="00537659">
            <w:pPr>
              <w:widowControl w:val="0"/>
              <w:numPr>
                <w:ilvl w:val="0"/>
                <w:numId w:val="55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Profile Page.</w:t>
            </w:r>
          </w:p>
        </w:tc>
      </w:tr>
      <w:tr w:rsidR="00537659" w:rsidRPr="00537659" w14:paraId="5662C94C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29BAF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Priority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F7401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2A6F1600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D1525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requency of Use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51DBE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37AC30F1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ABBDF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low of Ev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A47166" w14:textId="77777777" w:rsidR="00537659" w:rsidRPr="00537659" w:rsidRDefault="00537659" w:rsidP="00537659">
            <w:pPr>
              <w:widowControl w:val="0"/>
              <w:numPr>
                <w:ilvl w:val="0"/>
                <w:numId w:val="56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View Profile Page (Use Case 9) has been invoked.</w:t>
            </w:r>
          </w:p>
          <w:p w14:paraId="6C9F0B67" w14:textId="77777777" w:rsidR="00537659" w:rsidRPr="00537659" w:rsidRDefault="00537659" w:rsidP="00537659">
            <w:pPr>
              <w:widowControl w:val="0"/>
              <w:numPr>
                <w:ilvl w:val="0"/>
                <w:numId w:val="56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clicks on the “Change Profile Picture” button.</w:t>
            </w:r>
          </w:p>
          <w:p w14:paraId="2C856BD9" w14:textId="77777777" w:rsidR="00537659" w:rsidRPr="00537659" w:rsidRDefault="00537659" w:rsidP="00537659">
            <w:pPr>
              <w:widowControl w:val="0"/>
              <w:numPr>
                <w:ilvl w:val="0"/>
                <w:numId w:val="56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User’s photo gallery.</w:t>
            </w:r>
          </w:p>
          <w:p w14:paraId="1587405F" w14:textId="77777777" w:rsidR="00537659" w:rsidRPr="00537659" w:rsidRDefault="00537659" w:rsidP="00537659">
            <w:pPr>
              <w:widowControl w:val="0"/>
              <w:numPr>
                <w:ilvl w:val="0"/>
                <w:numId w:val="56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selects their preferred photo and clicks the “Crop” button.</w:t>
            </w:r>
          </w:p>
          <w:p w14:paraId="00BD3C81" w14:textId="77777777" w:rsidR="00537659" w:rsidRPr="00537659" w:rsidRDefault="00537659" w:rsidP="00537659">
            <w:pPr>
              <w:widowControl w:val="0"/>
              <w:numPr>
                <w:ilvl w:val="0"/>
                <w:numId w:val="56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will display a popup with the text “Uploading Image… This may take a while”.</w:t>
            </w:r>
          </w:p>
          <w:p w14:paraId="76C6D8FB" w14:textId="77777777" w:rsidR="00537659" w:rsidRPr="00537659" w:rsidRDefault="00537659" w:rsidP="00537659">
            <w:pPr>
              <w:widowControl w:val="0"/>
              <w:numPr>
                <w:ilvl w:val="0"/>
                <w:numId w:val="56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sends the updated Profile Picture to the server.</w:t>
            </w:r>
          </w:p>
          <w:p w14:paraId="457F1743" w14:textId="77777777" w:rsidR="00537659" w:rsidRPr="00537659" w:rsidRDefault="00537659" w:rsidP="00537659">
            <w:pPr>
              <w:widowControl w:val="0"/>
              <w:numPr>
                <w:ilvl w:val="0"/>
                <w:numId w:val="56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Profile Page again with the newly updated Profile Picture.</w:t>
            </w:r>
          </w:p>
        </w:tc>
      </w:tr>
      <w:tr w:rsidR="00537659" w:rsidRPr="00537659" w14:paraId="462CE0F9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DE71F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lternative Flow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C686C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3079F664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BF8D25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ce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96925E" w14:textId="77777777" w:rsidR="00537659" w:rsidRPr="00537659" w:rsidRDefault="00537659">
            <w:pPr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5D14BBCF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EE36C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Includ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B8C2C4" w14:textId="77777777" w:rsidR="00537659" w:rsidRPr="00537659" w:rsidRDefault="00537659">
            <w:pPr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6B66FAB0" w14:textId="77777777" w:rsidTr="00537659">
        <w:trPr>
          <w:trHeight w:val="510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75CF89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pecial Requirem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7A4B7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2422A68A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C1597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ssum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C5322D" w14:textId="77777777" w:rsidR="00537659" w:rsidRPr="00537659" w:rsidRDefault="00537659" w:rsidP="00537659">
            <w:pPr>
              <w:widowControl w:val="0"/>
              <w:numPr>
                <w:ilvl w:val="0"/>
                <w:numId w:val="57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have access to an Internet Connection.</w:t>
            </w:r>
          </w:p>
        </w:tc>
      </w:tr>
      <w:tr w:rsidR="00537659" w:rsidRPr="00537659" w14:paraId="3F20EBB8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5BCCD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Notes and Issu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CDD2E8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</w:tbl>
    <w:p w14:paraId="6CFFB8B9" w14:textId="77777777" w:rsidR="00537659" w:rsidRPr="00537659" w:rsidRDefault="00537659" w:rsidP="00537659">
      <w:pPr>
        <w:rPr>
          <w:rFonts w:ascii="Arial" w:hAnsi="Arial" w:cs="Arial"/>
          <w:lang w:val="en"/>
        </w:rPr>
      </w:pPr>
    </w:p>
    <w:p w14:paraId="295E8AF8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br w:type="page"/>
      </w:r>
    </w:p>
    <w:p w14:paraId="21218A97" w14:textId="5FDFD762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lastRenderedPageBreak/>
        <w:t>Use Case 12: Bring to Homepage</w:t>
      </w:r>
    </w:p>
    <w:tbl>
      <w:tblPr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7007"/>
      </w:tblGrid>
      <w:tr w:rsidR="00537659" w:rsidRPr="00537659" w14:paraId="4F560CA0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CE931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ctor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E3AE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, User, Backend Server</w:t>
            </w:r>
          </w:p>
        </w:tc>
      </w:tr>
      <w:tr w:rsidR="00537659" w:rsidRPr="00537659" w14:paraId="0BD6B3AA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2F413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escription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E50AA9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user’s profile page.</w:t>
            </w:r>
          </w:p>
        </w:tc>
      </w:tr>
      <w:tr w:rsidR="00537659" w:rsidRPr="00537659" w14:paraId="565F0AE4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B73210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ntry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085737" w14:textId="77777777" w:rsidR="00537659" w:rsidRPr="00537659" w:rsidRDefault="00537659" w:rsidP="00537659">
            <w:pPr>
              <w:widowControl w:val="0"/>
              <w:numPr>
                <w:ilvl w:val="0"/>
                <w:numId w:val="58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must be logged in.</w:t>
            </w:r>
          </w:p>
          <w:p w14:paraId="4406DD27" w14:textId="77777777" w:rsidR="00537659" w:rsidRPr="00537659" w:rsidRDefault="00537659" w:rsidP="00537659">
            <w:pPr>
              <w:widowControl w:val="0"/>
              <w:numPr>
                <w:ilvl w:val="0"/>
                <w:numId w:val="58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be connected to the backend server.</w:t>
            </w:r>
          </w:p>
        </w:tc>
      </w:tr>
      <w:tr w:rsidR="00537659" w:rsidRPr="00537659" w14:paraId="6FFA1DA0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31B1F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it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85CC43" w14:textId="77777777" w:rsidR="00537659" w:rsidRPr="00537659" w:rsidRDefault="00537659" w:rsidP="00537659">
            <w:pPr>
              <w:widowControl w:val="0"/>
              <w:numPr>
                <w:ilvl w:val="0"/>
                <w:numId w:val="59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Homepage.</w:t>
            </w:r>
          </w:p>
        </w:tc>
      </w:tr>
      <w:tr w:rsidR="00537659" w:rsidRPr="00537659" w14:paraId="34472C0F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F638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Priority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AB3619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74C440CE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720029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requency of Use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7CEE07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4B31E691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F71CD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low of Ev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1B3834" w14:textId="77777777" w:rsidR="00537659" w:rsidRPr="00537659" w:rsidRDefault="00537659" w:rsidP="00537659">
            <w:pPr>
              <w:widowControl w:val="0"/>
              <w:numPr>
                <w:ilvl w:val="0"/>
                <w:numId w:val="60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View Dropdown Menu (Use Case 8) has been invoked.</w:t>
            </w:r>
          </w:p>
          <w:p w14:paraId="05480EA4" w14:textId="77777777" w:rsidR="00537659" w:rsidRPr="00537659" w:rsidRDefault="00537659" w:rsidP="00537659">
            <w:pPr>
              <w:widowControl w:val="0"/>
              <w:numPr>
                <w:ilvl w:val="0"/>
                <w:numId w:val="60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clicks on the “Homepage” button.</w:t>
            </w:r>
          </w:p>
          <w:p w14:paraId="386664B3" w14:textId="77777777" w:rsidR="00537659" w:rsidRPr="00537659" w:rsidRDefault="00537659" w:rsidP="00537659">
            <w:pPr>
              <w:widowControl w:val="0"/>
              <w:numPr>
                <w:ilvl w:val="0"/>
                <w:numId w:val="60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Homepage.</w:t>
            </w:r>
          </w:p>
        </w:tc>
      </w:tr>
      <w:tr w:rsidR="00537659" w:rsidRPr="00537659" w14:paraId="782CB8C3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6723B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lternative Flow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D1F18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3E4C07B6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B90B6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ce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F80E5E" w14:textId="77777777" w:rsidR="00537659" w:rsidRPr="00537659" w:rsidRDefault="00537659">
            <w:pPr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09B93635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D0A99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Includ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078D01" w14:textId="77777777" w:rsidR="00537659" w:rsidRPr="00537659" w:rsidRDefault="00537659" w:rsidP="00537659">
            <w:pPr>
              <w:numPr>
                <w:ilvl w:val="0"/>
                <w:numId w:val="61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 Case 8</w:t>
            </w:r>
          </w:p>
        </w:tc>
      </w:tr>
      <w:tr w:rsidR="00537659" w:rsidRPr="00537659" w14:paraId="4D6B7181" w14:textId="77777777" w:rsidTr="00537659">
        <w:trPr>
          <w:trHeight w:val="510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6156B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pecial Requirem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494F1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0A29D826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EE476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ssum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35A5E4" w14:textId="77777777" w:rsidR="00537659" w:rsidRPr="00537659" w:rsidRDefault="00537659" w:rsidP="00537659">
            <w:pPr>
              <w:widowControl w:val="0"/>
              <w:numPr>
                <w:ilvl w:val="0"/>
                <w:numId w:val="62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have access to an Internet Connection.</w:t>
            </w:r>
          </w:p>
        </w:tc>
      </w:tr>
      <w:tr w:rsidR="00537659" w:rsidRPr="00537659" w14:paraId="3D6A300E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55E5C0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Notes and Issu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5BB637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</w:tbl>
    <w:p w14:paraId="2DC24BEC" w14:textId="77777777" w:rsidR="00537659" w:rsidRPr="00537659" w:rsidRDefault="00537659" w:rsidP="00537659">
      <w:pPr>
        <w:rPr>
          <w:rFonts w:ascii="Arial" w:hAnsi="Arial" w:cs="Arial"/>
          <w:lang w:val="en"/>
        </w:rPr>
      </w:pPr>
    </w:p>
    <w:p w14:paraId="11E7777A" w14:textId="77777777" w:rsidR="00537659" w:rsidRPr="00537659" w:rsidRDefault="00537659" w:rsidP="00537659">
      <w:pPr>
        <w:rPr>
          <w:rFonts w:ascii="Arial" w:hAnsi="Arial" w:cs="Arial"/>
        </w:rPr>
      </w:pPr>
    </w:p>
    <w:p w14:paraId="77DF3585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br w:type="page"/>
      </w:r>
    </w:p>
    <w:p w14:paraId="4B1226FB" w14:textId="2956A32B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lastRenderedPageBreak/>
        <w:t>Use Case 13: View Chats</w:t>
      </w:r>
    </w:p>
    <w:tbl>
      <w:tblPr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7007"/>
      </w:tblGrid>
      <w:tr w:rsidR="00537659" w:rsidRPr="00537659" w14:paraId="02695EA9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6E3A0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ctor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B43BD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, User, Backend Server</w:t>
            </w:r>
          </w:p>
        </w:tc>
      </w:tr>
      <w:tr w:rsidR="00537659" w:rsidRPr="00537659" w14:paraId="457DEF51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6136E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escription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84675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all chatrooms the User is in</w:t>
            </w:r>
          </w:p>
        </w:tc>
      </w:tr>
      <w:tr w:rsidR="00537659" w:rsidRPr="00537659" w14:paraId="1AF8156A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52C79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ntry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BF2162" w14:textId="77777777" w:rsidR="00537659" w:rsidRPr="00537659" w:rsidRDefault="00537659" w:rsidP="00537659">
            <w:pPr>
              <w:widowControl w:val="0"/>
              <w:numPr>
                <w:ilvl w:val="0"/>
                <w:numId w:val="63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must be logged in.</w:t>
            </w:r>
          </w:p>
          <w:p w14:paraId="1C704AF3" w14:textId="77777777" w:rsidR="00537659" w:rsidRPr="00537659" w:rsidRDefault="00537659" w:rsidP="00537659">
            <w:pPr>
              <w:widowControl w:val="0"/>
              <w:numPr>
                <w:ilvl w:val="0"/>
                <w:numId w:val="63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be connected to the backend server.</w:t>
            </w:r>
          </w:p>
        </w:tc>
      </w:tr>
      <w:tr w:rsidR="00537659" w:rsidRPr="00537659" w14:paraId="6C7E8966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5A326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it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4CDB1C" w14:textId="77777777" w:rsidR="00537659" w:rsidRPr="00537659" w:rsidRDefault="00537659" w:rsidP="00537659">
            <w:pPr>
              <w:widowControl w:val="0"/>
              <w:numPr>
                <w:ilvl w:val="0"/>
                <w:numId w:val="64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specific chatroom the User wants to view.</w:t>
            </w:r>
          </w:p>
        </w:tc>
      </w:tr>
      <w:tr w:rsidR="00537659" w:rsidRPr="00537659" w14:paraId="3E2EDAE1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6A1227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Priority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4744F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75D2E263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8FC77A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requency of Use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E44FB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27D36C44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3F81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low of Ev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9225A8" w14:textId="77777777" w:rsidR="00537659" w:rsidRPr="00537659" w:rsidRDefault="00537659" w:rsidP="00537659">
            <w:pPr>
              <w:widowControl w:val="0"/>
              <w:numPr>
                <w:ilvl w:val="0"/>
                <w:numId w:val="65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View Dropdown Menu (Use Case 8) has been invoked.</w:t>
            </w:r>
          </w:p>
          <w:p w14:paraId="49BB95EB" w14:textId="77777777" w:rsidR="00537659" w:rsidRPr="00537659" w:rsidRDefault="00537659" w:rsidP="00537659">
            <w:pPr>
              <w:widowControl w:val="0"/>
              <w:numPr>
                <w:ilvl w:val="0"/>
                <w:numId w:val="65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clicks on the “Chat” button.</w:t>
            </w:r>
          </w:p>
          <w:p w14:paraId="3C7323D3" w14:textId="77777777" w:rsidR="00537659" w:rsidRPr="00537659" w:rsidRDefault="00537659" w:rsidP="00537659">
            <w:pPr>
              <w:widowControl w:val="0"/>
              <w:numPr>
                <w:ilvl w:val="0"/>
                <w:numId w:val="65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a page with the Display Pictures of users who have matched with the user and the names of the users if the chatroom is not deleted.</w:t>
            </w:r>
          </w:p>
          <w:p w14:paraId="28322C1F" w14:textId="77777777" w:rsidR="00537659" w:rsidRPr="00537659" w:rsidRDefault="00537659" w:rsidP="00537659">
            <w:pPr>
              <w:widowControl w:val="0"/>
              <w:numPr>
                <w:ilvl w:val="0"/>
                <w:numId w:val="65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clicks on preferred chat to view the dialogue inside the chatroom.</w:t>
            </w:r>
          </w:p>
        </w:tc>
      </w:tr>
      <w:tr w:rsidR="00537659" w:rsidRPr="00537659" w14:paraId="76E2EB08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ED3FB9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lternative Flow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27FF0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</w:p>
        </w:tc>
      </w:tr>
      <w:tr w:rsidR="00537659" w:rsidRPr="00537659" w14:paraId="61469F38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F91BB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ce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66AEA4" w14:textId="77777777" w:rsidR="00537659" w:rsidRPr="00537659" w:rsidRDefault="00537659">
            <w:pPr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68B97968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5718C8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Includ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5EB102" w14:textId="77777777" w:rsidR="00537659" w:rsidRPr="00537659" w:rsidRDefault="00537659" w:rsidP="00537659">
            <w:pPr>
              <w:numPr>
                <w:ilvl w:val="0"/>
                <w:numId w:val="66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 Case 8</w:t>
            </w:r>
          </w:p>
        </w:tc>
      </w:tr>
      <w:tr w:rsidR="00537659" w:rsidRPr="00537659" w14:paraId="51D9353F" w14:textId="77777777" w:rsidTr="00537659">
        <w:trPr>
          <w:trHeight w:val="510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738943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pecial Requirem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659A32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2A7CAD74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DC9DD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ssum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A0D0F1" w14:textId="77777777" w:rsidR="00537659" w:rsidRPr="00537659" w:rsidRDefault="00537659" w:rsidP="00537659">
            <w:pPr>
              <w:widowControl w:val="0"/>
              <w:numPr>
                <w:ilvl w:val="0"/>
                <w:numId w:val="67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have access to an Internet Connection.</w:t>
            </w:r>
          </w:p>
        </w:tc>
      </w:tr>
      <w:tr w:rsidR="00537659" w:rsidRPr="00537659" w14:paraId="35839173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17176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Notes and Issu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E8AEB7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</w:tbl>
    <w:p w14:paraId="136FC312" w14:textId="77777777" w:rsidR="00537659" w:rsidRPr="00537659" w:rsidRDefault="00537659" w:rsidP="00537659">
      <w:pPr>
        <w:rPr>
          <w:rFonts w:ascii="Arial" w:hAnsi="Arial" w:cs="Arial"/>
          <w:lang w:val="en"/>
        </w:rPr>
      </w:pPr>
    </w:p>
    <w:p w14:paraId="419B384B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br w:type="page"/>
      </w:r>
    </w:p>
    <w:p w14:paraId="6B6B59E6" w14:textId="7BBE76EB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lastRenderedPageBreak/>
        <w:t>Use Case 14: Log Out of System</w:t>
      </w:r>
    </w:p>
    <w:tbl>
      <w:tblPr>
        <w:tblW w:w="906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055"/>
        <w:gridCol w:w="7007"/>
      </w:tblGrid>
      <w:tr w:rsidR="00537659" w:rsidRPr="00537659" w14:paraId="22FF9E42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64D00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ctor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8E7A89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, User, Backend Server</w:t>
            </w:r>
          </w:p>
        </w:tc>
      </w:tr>
      <w:tr w:rsidR="00537659" w:rsidRPr="00537659" w14:paraId="771C53DB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66FE3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escription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32DB84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Logs the User out of the System.</w:t>
            </w:r>
          </w:p>
        </w:tc>
      </w:tr>
      <w:tr w:rsidR="00537659" w:rsidRPr="00537659" w14:paraId="37705DE7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C9F0E5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ntry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2B503E" w14:textId="77777777" w:rsidR="00537659" w:rsidRPr="00537659" w:rsidRDefault="00537659" w:rsidP="00537659">
            <w:pPr>
              <w:widowControl w:val="0"/>
              <w:numPr>
                <w:ilvl w:val="0"/>
                <w:numId w:val="68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must be logged in.</w:t>
            </w:r>
          </w:p>
          <w:p w14:paraId="72B22633" w14:textId="77777777" w:rsidR="00537659" w:rsidRPr="00537659" w:rsidRDefault="00537659" w:rsidP="00537659">
            <w:pPr>
              <w:widowControl w:val="0"/>
              <w:numPr>
                <w:ilvl w:val="0"/>
                <w:numId w:val="68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be connected to the backend server.</w:t>
            </w:r>
          </w:p>
        </w:tc>
      </w:tr>
      <w:tr w:rsidR="00537659" w:rsidRPr="00537659" w14:paraId="7289E2C5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CF25A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it-Condi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E392F6" w14:textId="77777777" w:rsidR="00537659" w:rsidRPr="00537659" w:rsidRDefault="00537659" w:rsidP="00537659">
            <w:pPr>
              <w:widowControl w:val="0"/>
              <w:numPr>
                <w:ilvl w:val="0"/>
                <w:numId w:val="69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Logs the User out of the System.</w:t>
            </w:r>
          </w:p>
        </w:tc>
      </w:tr>
      <w:tr w:rsidR="00537659" w:rsidRPr="00537659" w14:paraId="32108438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DA5FD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Priority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65AFA8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565CEA5B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AD170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requency of Use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A7591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6AF74618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97851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low of Ev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DAA47E" w14:textId="77777777" w:rsidR="00537659" w:rsidRPr="00537659" w:rsidRDefault="00537659" w:rsidP="00537659">
            <w:pPr>
              <w:widowControl w:val="0"/>
              <w:numPr>
                <w:ilvl w:val="0"/>
                <w:numId w:val="70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View Dropdown Menu (Use Case 8) has been invoked.</w:t>
            </w:r>
          </w:p>
          <w:p w14:paraId="3EE55263" w14:textId="77777777" w:rsidR="00537659" w:rsidRPr="00537659" w:rsidRDefault="00537659" w:rsidP="00537659">
            <w:pPr>
              <w:widowControl w:val="0"/>
              <w:numPr>
                <w:ilvl w:val="0"/>
                <w:numId w:val="70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 clicks on the “Log Out” button.</w:t>
            </w:r>
          </w:p>
          <w:p w14:paraId="7E9666EB" w14:textId="77777777" w:rsidR="00537659" w:rsidRPr="00537659" w:rsidRDefault="00537659" w:rsidP="00537659">
            <w:pPr>
              <w:widowControl w:val="0"/>
              <w:numPr>
                <w:ilvl w:val="0"/>
                <w:numId w:val="70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displays the Landing Page.</w:t>
            </w:r>
          </w:p>
        </w:tc>
      </w:tr>
      <w:tr w:rsidR="00537659" w:rsidRPr="00537659" w14:paraId="4B2B548B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90952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lternative Flow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F75958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44DDE1DD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572E9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xce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A32562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1787A54D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2EBD25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Includ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1AF076" w14:textId="77777777" w:rsidR="00537659" w:rsidRPr="00537659" w:rsidRDefault="00537659" w:rsidP="00537659">
            <w:pPr>
              <w:numPr>
                <w:ilvl w:val="0"/>
                <w:numId w:val="71"/>
              </w:numPr>
              <w:spacing w:after="0"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 Case 8</w:t>
            </w:r>
          </w:p>
        </w:tc>
      </w:tr>
      <w:tr w:rsidR="00537659" w:rsidRPr="00537659" w14:paraId="371B1A9F" w14:textId="77777777" w:rsidTr="00537659">
        <w:trPr>
          <w:trHeight w:val="510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DD4AE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pecial Requirement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90124E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  <w:tr w:rsidR="00537659" w:rsidRPr="00537659" w14:paraId="6A31B9EA" w14:textId="77777777" w:rsidTr="00537659"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D908E6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ssumption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372FCE" w14:textId="77777777" w:rsidR="00537659" w:rsidRPr="00537659" w:rsidRDefault="00537659" w:rsidP="00537659">
            <w:pPr>
              <w:widowControl w:val="0"/>
              <w:numPr>
                <w:ilvl w:val="0"/>
                <w:numId w:val="72"/>
              </w:numPr>
              <w:spacing w:after="0"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ystem must have access to an Internet Connection.</w:t>
            </w:r>
          </w:p>
        </w:tc>
      </w:tr>
      <w:tr w:rsidR="00537659" w:rsidRPr="00537659" w14:paraId="3E361DED" w14:textId="77777777" w:rsidTr="00537659">
        <w:trPr>
          <w:trHeight w:val="465"/>
        </w:trPr>
        <w:tc>
          <w:tcPr>
            <w:tcW w:w="205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B63C2C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Notes and Issues:</w:t>
            </w:r>
          </w:p>
        </w:tc>
        <w:tc>
          <w:tcPr>
            <w:tcW w:w="700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2F289F" w14:textId="77777777" w:rsidR="00537659" w:rsidRPr="00537659" w:rsidRDefault="00537659">
            <w:pPr>
              <w:widowControl w:val="0"/>
              <w:spacing w:line="240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-</w:t>
            </w:r>
          </w:p>
        </w:tc>
      </w:tr>
    </w:tbl>
    <w:p w14:paraId="3D26CF7C" w14:textId="77777777" w:rsidR="00537659" w:rsidRPr="00537659" w:rsidRDefault="00537659" w:rsidP="00537659">
      <w:pPr>
        <w:rPr>
          <w:rFonts w:ascii="Arial" w:hAnsi="Arial" w:cs="Arial"/>
          <w:lang w:val="en"/>
        </w:rPr>
      </w:pPr>
    </w:p>
    <w:p w14:paraId="0472B90C" w14:textId="0425C8D8" w:rsidR="00537659" w:rsidRPr="00537659" w:rsidRDefault="00537659" w:rsidP="0053765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4A0E8A6" w14:textId="0A3A2126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  <w:b/>
          <w:bCs/>
        </w:rPr>
        <w:lastRenderedPageBreak/>
        <w:t>Class Diagram of Entity Classes</w:t>
      </w:r>
    </w:p>
    <w:p w14:paraId="4C09F089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  <w:noProof/>
        </w:rPr>
        <w:drawing>
          <wp:inline distT="0" distB="0" distL="0" distR="0" wp14:anchorId="053D589F" wp14:editId="1D7D8EAD">
            <wp:extent cx="5943600" cy="4090035"/>
            <wp:effectExtent l="0" t="0" r="0" b="5715"/>
            <wp:docPr id="4" name="Picture 4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Z2006 SE Class Diagram.png"/>
                    <pic:cNvPicPr/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sharpenSoften amount="66000"/>
                              </a14:imgEffect>
                              <a14:imgEffect>
                                <a14:brightnessContrast contrast="3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0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D9582" w14:textId="77777777" w:rsidR="00537659" w:rsidRPr="00537659" w:rsidRDefault="00537659" w:rsidP="00537659">
      <w:pPr>
        <w:rPr>
          <w:rFonts w:ascii="Arial" w:hAnsi="Arial" w:cs="Arial"/>
        </w:rPr>
      </w:pPr>
      <w:r w:rsidRPr="00537659">
        <w:rPr>
          <w:rFonts w:ascii="Arial" w:hAnsi="Arial" w:cs="Arial"/>
        </w:rPr>
        <w:t>*no relational arrows are added as entity classes are not directly linked to each other but linked to boundary and control classes</w:t>
      </w:r>
    </w:p>
    <w:p w14:paraId="030FE914" w14:textId="77777777" w:rsidR="00537659" w:rsidRDefault="0053765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434FE548" w14:textId="7E50F690" w:rsidR="00537659" w:rsidRPr="00537659" w:rsidRDefault="00537659" w:rsidP="00537659">
      <w:pPr>
        <w:rPr>
          <w:rFonts w:ascii="Arial" w:hAnsi="Arial" w:cs="Arial"/>
          <w:b/>
          <w:bCs/>
        </w:rPr>
      </w:pPr>
      <w:r w:rsidRPr="00537659">
        <w:rPr>
          <w:rFonts w:ascii="Arial" w:hAnsi="Arial" w:cs="Arial"/>
          <w:b/>
          <w:bCs/>
        </w:rPr>
        <w:lastRenderedPageBreak/>
        <w:t>Identification of Classes</w:t>
      </w:r>
    </w:p>
    <w:tbl>
      <w:tblPr>
        <w:tblStyle w:val="TableGrid"/>
        <w:tblW w:w="9387" w:type="dxa"/>
        <w:tblLook w:val="04A0" w:firstRow="1" w:lastRow="0" w:firstColumn="1" w:lastColumn="0" w:noHBand="0" w:noVBand="1"/>
      </w:tblPr>
      <w:tblGrid>
        <w:gridCol w:w="2163"/>
        <w:gridCol w:w="7224"/>
      </w:tblGrid>
      <w:tr w:rsidR="00537659" w:rsidRPr="00537659" w14:paraId="6501913B" w14:textId="77777777" w:rsidTr="00537659">
        <w:trPr>
          <w:trHeight w:val="4778"/>
        </w:trPr>
        <w:tc>
          <w:tcPr>
            <w:tcW w:w="2163" w:type="dxa"/>
            <w:vAlign w:val="center"/>
          </w:tcPr>
          <w:p w14:paraId="6B1BC615" w14:textId="77777777" w:rsidR="00537659" w:rsidRPr="00537659" w:rsidRDefault="00537659" w:rsidP="00537659">
            <w:p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Boundary Classes</w:t>
            </w:r>
          </w:p>
        </w:tc>
        <w:tc>
          <w:tcPr>
            <w:tcW w:w="7224" w:type="dxa"/>
            <w:vAlign w:val="center"/>
          </w:tcPr>
          <w:p w14:paraId="238B060C" w14:textId="77777777" w:rsidR="00537659" w:rsidRPr="00537659" w:rsidRDefault="00537659" w:rsidP="005C4B6F">
            <w:pPr>
              <w:pStyle w:val="ListParagraph"/>
              <w:numPr>
                <w:ilvl w:val="0"/>
                <w:numId w:val="73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AllUsers.java</w:t>
            </w:r>
          </w:p>
          <w:p w14:paraId="2773BBEC" w14:textId="77777777" w:rsidR="00537659" w:rsidRPr="00537659" w:rsidRDefault="00537659" w:rsidP="005C4B6F">
            <w:pPr>
              <w:pStyle w:val="ListParagraph"/>
              <w:numPr>
                <w:ilvl w:val="0"/>
                <w:numId w:val="73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  <w:shd w:val="clear" w:color="auto" w:fill="FFFFFF"/>
              </w:rPr>
              <w:t>ChangeNameActivity.java</w:t>
            </w:r>
          </w:p>
          <w:p w14:paraId="1DFD241A" w14:textId="77777777" w:rsidR="00537659" w:rsidRPr="00537659" w:rsidRDefault="00537659" w:rsidP="005C4B6F">
            <w:pPr>
              <w:pStyle w:val="ListParagraph"/>
              <w:numPr>
                <w:ilvl w:val="0"/>
                <w:numId w:val="73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  <w:shd w:val="clear" w:color="auto" w:fill="FFFFFF"/>
              </w:rPr>
              <w:t>ChatActivity.java</w:t>
            </w:r>
          </w:p>
          <w:p w14:paraId="135ECB58" w14:textId="77777777" w:rsidR="00537659" w:rsidRPr="00537659" w:rsidRDefault="00537659" w:rsidP="005C4B6F">
            <w:pPr>
              <w:pStyle w:val="ListParagraph"/>
              <w:numPr>
                <w:ilvl w:val="0"/>
                <w:numId w:val="73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ntertainmentDealsPage.java</w:t>
            </w:r>
          </w:p>
          <w:p w14:paraId="36ABB6E7" w14:textId="77777777" w:rsidR="00537659" w:rsidRPr="00537659" w:rsidRDefault="00537659" w:rsidP="005C4B6F">
            <w:pPr>
              <w:pStyle w:val="ListParagraph"/>
              <w:numPr>
                <w:ilvl w:val="0"/>
                <w:numId w:val="73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FoodDealsPage.java</w:t>
            </w:r>
          </w:p>
          <w:p w14:paraId="74947DC7" w14:textId="77777777" w:rsidR="00537659" w:rsidRPr="00537659" w:rsidRDefault="00537659" w:rsidP="005C4B6F">
            <w:pPr>
              <w:pStyle w:val="ListParagraph"/>
              <w:numPr>
                <w:ilvl w:val="0"/>
                <w:numId w:val="73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MainActivity.java</w:t>
            </w:r>
          </w:p>
          <w:p w14:paraId="7FAA2E87" w14:textId="77777777" w:rsidR="00537659" w:rsidRPr="00537659" w:rsidRDefault="00537659" w:rsidP="005C4B6F">
            <w:pPr>
              <w:pStyle w:val="ListParagraph"/>
              <w:numPr>
                <w:ilvl w:val="0"/>
                <w:numId w:val="73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MatchedPersons.java</w:t>
            </w:r>
          </w:p>
          <w:p w14:paraId="3EC7FF55" w14:textId="77777777" w:rsidR="00537659" w:rsidRPr="00537659" w:rsidRDefault="00537659" w:rsidP="005C4B6F">
            <w:pPr>
              <w:pStyle w:val="ListParagraph"/>
              <w:numPr>
                <w:ilvl w:val="0"/>
                <w:numId w:val="73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OtherDealsPage.java</w:t>
            </w:r>
          </w:p>
          <w:p w14:paraId="199B3753" w14:textId="77777777" w:rsidR="00537659" w:rsidRPr="00537659" w:rsidRDefault="00537659" w:rsidP="005C4B6F">
            <w:pPr>
              <w:pStyle w:val="ListParagraph"/>
              <w:numPr>
                <w:ilvl w:val="0"/>
                <w:numId w:val="73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ProfileActivity.java</w:t>
            </w:r>
          </w:p>
          <w:p w14:paraId="72A61DA7" w14:textId="77777777" w:rsidR="00537659" w:rsidRPr="00537659" w:rsidRDefault="00537659" w:rsidP="005C4B6F">
            <w:pPr>
              <w:pStyle w:val="ListParagraph"/>
              <w:numPr>
                <w:ilvl w:val="0"/>
                <w:numId w:val="73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RegisterActivity.java</w:t>
            </w:r>
          </w:p>
          <w:p w14:paraId="69CC79D7" w14:textId="77777777" w:rsidR="00537659" w:rsidRPr="00537659" w:rsidRDefault="00537659" w:rsidP="005C4B6F">
            <w:pPr>
              <w:pStyle w:val="ListParagraph"/>
              <w:numPr>
                <w:ilvl w:val="0"/>
                <w:numId w:val="73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RetailDealsPage.java</w:t>
            </w:r>
          </w:p>
          <w:p w14:paraId="646B15C7" w14:textId="77777777" w:rsidR="00537659" w:rsidRPr="00537659" w:rsidRDefault="00537659" w:rsidP="005C4B6F">
            <w:pPr>
              <w:pStyle w:val="ListParagraph"/>
              <w:numPr>
                <w:ilvl w:val="0"/>
                <w:numId w:val="73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electedDealPage.java</w:t>
            </w:r>
          </w:p>
          <w:p w14:paraId="7B2F69FA" w14:textId="77777777" w:rsidR="00537659" w:rsidRPr="00537659" w:rsidRDefault="00537659" w:rsidP="005C4B6F">
            <w:pPr>
              <w:pStyle w:val="ListParagraph"/>
              <w:numPr>
                <w:ilvl w:val="0"/>
                <w:numId w:val="73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StartActivity.java</w:t>
            </w:r>
          </w:p>
        </w:tc>
      </w:tr>
      <w:tr w:rsidR="00537659" w:rsidRPr="00537659" w14:paraId="4C93C8BA" w14:textId="77777777" w:rsidTr="00537659">
        <w:trPr>
          <w:trHeight w:val="3059"/>
        </w:trPr>
        <w:tc>
          <w:tcPr>
            <w:tcW w:w="2163" w:type="dxa"/>
            <w:vAlign w:val="center"/>
          </w:tcPr>
          <w:p w14:paraId="082D768E" w14:textId="77777777" w:rsidR="00537659" w:rsidRPr="00537659" w:rsidRDefault="00537659" w:rsidP="00537659">
            <w:p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Control Classes</w:t>
            </w:r>
          </w:p>
        </w:tc>
        <w:tc>
          <w:tcPr>
            <w:tcW w:w="7224" w:type="dxa"/>
            <w:vAlign w:val="center"/>
          </w:tcPr>
          <w:p w14:paraId="5329CB33" w14:textId="77777777" w:rsidR="00537659" w:rsidRPr="00537659" w:rsidRDefault="00537659" w:rsidP="005C4B6F">
            <w:pPr>
              <w:pStyle w:val="ListParagraph"/>
              <w:numPr>
                <w:ilvl w:val="0"/>
                <w:numId w:val="74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BackEndController.java</w:t>
            </w:r>
          </w:p>
          <w:p w14:paraId="0565446A" w14:textId="77777777" w:rsidR="00537659" w:rsidRPr="00537659" w:rsidRDefault="00537659" w:rsidP="005C4B6F">
            <w:pPr>
              <w:pStyle w:val="ListParagraph"/>
              <w:numPr>
                <w:ilvl w:val="0"/>
                <w:numId w:val="74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ListViewAdapter.java</w:t>
            </w:r>
          </w:p>
          <w:p w14:paraId="18FE44AB" w14:textId="77777777" w:rsidR="00537659" w:rsidRPr="00537659" w:rsidRDefault="00537659" w:rsidP="005C4B6F">
            <w:pPr>
              <w:pStyle w:val="ListParagraph"/>
              <w:numPr>
                <w:ilvl w:val="0"/>
                <w:numId w:val="74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ListViewAdapter2.java</w:t>
            </w:r>
          </w:p>
          <w:p w14:paraId="6D9D0366" w14:textId="77777777" w:rsidR="00537659" w:rsidRPr="00537659" w:rsidRDefault="00537659" w:rsidP="005C4B6F">
            <w:pPr>
              <w:pStyle w:val="ListParagraph"/>
              <w:numPr>
                <w:ilvl w:val="0"/>
                <w:numId w:val="74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MessageAdapter.java</w:t>
            </w:r>
          </w:p>
          <w:p w14:paraId="3B98517F" w14:textId="77777777" w:rsidR="00537659" w:rsidRPr="00537659" w:rsidRDefault="00537659" w:rsidP="005C4B6F">
            <w:pPr>
              <w:pStyle w:val="ListParagraph"/>
              <w:numPr>
                <w:ilvl w:val="0"/>
                <w:numId w:val="74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MessageViewHolder.java</w:t>
            </w:r>
          </w:p>
          <w:p w14:paraId="5D7B4F46" w14:textId="77777777" w:rsidR="00537659" w:rsidRPr="00537659" w:rsidRDefault="00537659" w:rsidP="005C4B6F">
            <w:pPr>
              <w:pStyle w:val="ListParagraph"/>
              <w:numPr>
                <w:ilvl w:val="0"/>
                <w:numId w:val="74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MyFirebaseMessagingService.java</w:t>
            </w:r>
          </w:p>
          <w:p w14:paraId="5E9D1DF9" w14:textId="77777777" w:rsidR="00537659" w:rsidRPr="00537659" w:rsidRDefault="00537659" w:rsidP="005C4B6F">
            <w:pPr>
              <w:pStyle w:val="ListParagraph"/>
              <w:numPr>
                <w:ilvl w:val="0"/>
                <w:numId w:val="74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NotificationHelper.java</w:t>
            </w:r>
          </w:p>
        </w:tc>
      </w:tr>
      <w:tr w:rsidR="00537659" w:rsidRPr="00537659" w14:paraId="04AD1024" w14:textId="77777777" w:rsidTr="00537659">
        <w:trPr>
          <w:trHeight w:val="2996"/>
        </w:trPr>
        <w:tc>
          <w:tcPr>
            <w:tcW w:w="2163" w:type="dxa"/>
            <w:vAlign w:val="center"/>
          </w:tcPr>
          <w:p w14:paraId="5C88574B" w14:textId="77777777" w:rsidR="00537659" w:rsidRPr="00537659" w:rsidRDefault="00537659" w:rsidP="00537659">
            <w:p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Entity Classes</w:t>
            </w:r>
          </w:p>
        </w:tc>
        <w:tc>
          <w:tcPr>
            <w:tcW w:w="7224" w:type="dxa"/>
            <w:vAlign w:val="center"/>
          </w:tcPr>
          <w:p w14:paraId="7589BC46" w14:textId="77777777" w:rsidR="00537659" w:rsidRPr="00537659" w:rsidRDefault="00537659" w:rsidP="005C4B6F">
            <w:pPr>
              <w:pStyle w:val="ListParagraph"/>
              <w:numPr>
                <w:ilvl w:val="0"/>
                <w:numId w:val="75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ChatUser.java</w:t>
            </w:r>
          </w:p>
          <w:p w14:paraId="4008B613" w14:textId="77777777" w:rsidR="00537659" w:rsidRPr="00537659" w:rsidRDefault="00537659" w:rsidP="005C4B6F">
            <w:pPr>
              <w:pStyle w:val="ListParagraph"/>
              <w:numPr>
                <w:ilvl w:val="0"/>
                <w:numId w:val="75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Deal.java</w:t>
            </w:r>
          </w:p>
          <w:p w14:paraId="293DDF6E" w14:textId="77777777" w:rsidR="00537659" w:rsidRPr="00537659" w:rsidRDefault="00537659" w:rsidP="005C4B6F">
            <w:pPr>
              <w:pStyle w:val="ListParagraph"/>
              <w:numPr>
                <w:ilvl w:val="0"/>
                <w:numId w:val="75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Location.java</w:t>
            </w:r>
          </w:p>
          <w:p w14:paraId="45B14159" w14:textId="77777777" w:rsidR="00537659" w:rsidRPr="00537659" w:rsidRDefault="00537659" w:rsidP="005C4B6F">
            <w:pPr>
              <w:pStyle w:val="ListParagraph"/>
              <w:numPr>
                <w:ilvl w:val="0"/>
                <w:numId w:val="75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Messages.java</w:t>
            </w:r>
          </w:p>
          <w:p w14:paraId="3C24CAA0" w14:textId="77777777" w:rsidR="00537659" w:rsidRPr="00537659" w:rsidRDefault="00537659" w:rsidP="005C4B6F">
            <w:pPr>
              <w:pStyle w:val="ListParagraph"/>
              <w:numPr>
                <w:ilvl w:val="0"/>
                <w:numId w:val="75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Token.java</w:t>
            </w:r>
          </w:p>
          <w:p w14:paraId="6A7E270D" w14:textId="77777777" w:rsidR="00537659" w:rsidRPr="00537659" w:rsidRDefault="00537659" w:rsidP="005C4B6F">
            <w:pPr>
              <w:pStyle w:val="ListParagraph"/>
              <w:numPr>
                <w:ilvl w:val="0"/>
                <w:numId w:val="75"/>
              </w:numPr>
              <w:spacing w:line="276" w:lineRule="auto"/>
              <w:rPr>
                <w:rFonts w:ascii="Arial" w:hAnsi="Arial" w:cs="Arial"/>
              </w:rPr>
            </w:pPr>
            <w:r w:rsidRPr="00537659">
              <w:rPr>
                <w:rFonts w:ascii="Arial" w:hAnsi="Arial" w:cs="Arial"/>
              </w:rPr>
              <w:t>Users.java</w:t>
            </w:r>
          </w:p>
        </w:tc>
      </w:tr>
    </w:tbl>
    <w:p w14:paraId="3D9CCC21" w14:textId="48858B23" w:rsidR="00537659" w:rsidRDefault="00537659" w:rsidP="00537659">
      <w:pPr>
        <w:rPr>
          <w:rFonts w:ascii="Arial" w:hAnsi="Arial" w:cs="Arial"/>
        </w:rPr>
      </w:pPr>
    </w:p>
    <w:p w14:paraId="46379AED" w14:textId="5E3F4E70" w:rsidR="00537659" w:rsidRDefault="0053765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9990960" w14:textId="33EB0892" w:rsidR="00537659" w:rsidRDefault="00537659" w:rsidP="0053765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</w:rPr>
      </w:pPr>
      <w:r w:rsidRPr="00537659">
        <w:rPr>
          <w:rFonts w:ascii="Arial" w:hAnsi="Arial" w:cs="Arial"/>
          <w:b/>
          <w:bCs/>
          <w:color w:val="000000"/>
          <w:sz w:val="22"/>
          <w:szCs w:val="22"/>
        </w:rPr>
        <w:lastRenderedPageBreak/>
        <w:t xml:space="preserve">Sequence </w:t>
      </w:r>
      <w:r>
        <w:rPr>
          <w:rFonts w:ascii="Arial" w:hAnsi="Arial" w:cs="Arial"/>
          <w:b/>
          <w:bCs/>
          <w:color w:val="000000"/>
          <w:sz w:val="22"/>
          <w:szCs w:val="22"/>
        </w:rPr>
        <w:t>D</w:t>
      </w:r>
      <w:r w:rsidRPr="00537659">
        <w:rPr>
          <w:rFonts w:ascii="Arial" w:hAnsi="Arial" w:cs="Arial"/>
          <w:b/>
          <w:bCs/>
          <w:color w:val="000000"/>
          <w:sz w:val="22"/>
          <w:szCs w:val="22"/>
        </w:rPr>
        <w:t>iagrams of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s</w:t>
      </w:r>
      <w:r w:rsidRPr="00537659">
        <w:rPr>
          <w:rFonts w:ascii="Arial" w:hAnsi="Arial" w:cs="Arial"/>
          <w:b/>
          <w:bCs/>
          <w:color w:val="000000"/>
          <w:sz w:val="22"/>
          <w:szCs w:val="22"/>
        </w:rPr>
        <w:t xml:space="preserve">ome </w:t>
      </w:r>
      <w:r>
        <w:rPr>
          <w:rFonts w:ascii="Arial" w:hAnsi="Arial" w:cs="Arial"/>
          <w:b/>
          <w:bCs/>
          <w:color w:val="000000"/>
          <w:sz w:val="22"/>
          <w:szCs w:val="22"/>
        </w:rPr>
        <w:t>U</w:t>
      </w:r>
      <w:r w:rsidRPr="00537659">
        <w:rPr>
          <w:rFonts w:ascii="Arial" w:hAnsi="Arial" w:cs="Arial"/>
          <w:b/>
          <w:bCs/>
          <w:color w:val="000000"/>
          <w:sz w:val="22"/>
          <w:szCs w:val="22"/>
        </w:rPr>
        <w:t xml:space="preserve">se </w:t>
      </w:r>
      <w:r>
        <w:rPr>
          <w:rFonts w:ascii="Arial" w:hAnsi="Arial" w:cs="Arial"/>
          <w:b/>
          <w:bCs/>
          <w:color w:val="000000"/>
          <w:sz w:val="22"/>
          <w:szCs w:val="22"/>
        </w:rPr>
        <w:t>C</w:t>
      </w:r>
      <w:r w:rsidRPr="00537659">
        <w:rPr>
          <w:rFonts w:ascii="Arial" w:hAnsi="Arial" w:cs="Arial"/>
          <w:b/>
          <w:bCs/>
          <w:color w:val="000000"/>
          <w:sz w:val="22"/>
          <w:szCs w:val="22"/>
        </w:rPr>
        <w:t>ases</w:t>
      </w:r>
    </w:p>
    <w:p w14:paraId="5AB48CD9" w14:textId="77777777" w:rsidR="002525C5" w:rsidRDefault="002525C5" w:rsidP="00537659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color w:val="000000"/>
          <w:sz w:val="22"/>
          <w:szCs w:val="22"/>
        </w:rPr>
      </w:pPr>
    </w:p>
    <w:p w14:paraId="5DC73577" w14:textId="233E78E8" w:rsidR="002525C5" w:rsidRPr="002525C5" w:rsidRDefault="002525C5" w:rsidP="002525C5">
      <w:pPr>
        <w:pStyle w:val="NormalWeb"/>
        <w:numPr>
          <w:ilvl w:val="3"/>
          <w:numId w:val="72"/>
        </w:numPr>
        <w:spacing w:before="0" w:beforeAutospacing="0" w:after="0" w:afterAutospacing="0"/>
        <w:ind w:left="426"/>
        <w:rPr>
          <w:rFonts w:ascii="Arial" w:hAnsi="Arial" w:cs="Arial"/>
          <w:color w:val="000000"/>
          <w:sz w:val="22"/>
          <w:szCs w:val="22"/>
        </w:rPr>
      </w:pPr>
      <w:r w:rsidRPr="002525C5">
        <w:rPr>
          <w:rFonts w:ascii="Arial" w:hAnsi="Arial" w:cs="Arial"/>
          <w:color w:val="000000"/>
          <w:sz w:val="22"/>
          <w:szCs w:val="22"/>
        </w:rPr>
        <w:t>Finding a match</w:t>
      </w:r>
    </w:p>
    <w:p w14:paraId="4CB540E6" w14:textId="42F6DA5B" w:rsidR="002525C5" w:rsidRDefault="002525C5" w:rsidP="002525C5">
      <w:pPr>
        <w:jc w:val="center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74E8D79" wp14:editId="63CDF373">
            <wp:extent cx="5732145" cy="2548255"/>
            <wp:effectExtent l="0" t="0" r="1905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548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C0CE7" w14:textId="57A7CA51" w:rsidR="00EE7935" w:rsidRDefault="00EE7935" w:rsidP="00EE7935">
      <w:pPr>
        <w:rPr>
          <w:rFonts w:ascii="Arial" w:hAnsi="Arial" w:cs="Arial"/>
        </w:rPr>
      </w:pPr>
    </w:p>
    <w:p w14:paraId="594B7427" w14:textId="0568DAB5" w:rsidR="00EE7935" w:rsidRPr="002525C5" w:rsidRDefault="00EE7935" w:rsidP="00EE7935">
      <w:pPr>
        <w:pStyle w:val="NormalWeb"/>
        <w:numPr>
          <w:ilvl w:val="0"/>
          <w:numId w:val="72"/>
        </w:numPr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electing one-for-one Deals for entertainment/food/retail/others</w:t>
      </w:r>
    </w:p>
    <w:p w14:paraId="5B095B71" w14:textId="77777777" w:rsidR="00EE7935" w:rsidRDefault="00EE7935" w:rsidP="00EE7935">
      <w:pPr>
        <w:rPr>
          <w:rFonts w:ascii="Arial" w:hAnsi="Arial" w:cs="Arial"/>
        </w:rPr>
      </w:pPr>
    </w:p>
    <w:p w14:paraId="2F5997DC" w14:textId="498918FE" w:rsidR="002525C5" w:rsidRDefault="00EE7935" w:rsidP="002525C5">
      <w:pPr>
        <w:jc w:val="center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3EF6655" wp14:editId="2DED6970">
            <wp:extent cx="6591120" cy="405765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3508" cy="4188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B90AF74" w14:textId="68A7AD2F" w:rsidR="00EE7935" w:rsidRDefault="00EE7935" w:rsidP="002525C5">
      <w:pPr>
        <w:jc w:val="center"/>
        <w:rPr>
          <w:rFonts w:ascii="Arial" w:hAnsi="Arial" w:cs="Arial"/>
        </w:rPr>
      </w:pPr>
    </w:p>
    <w:p w14:paraId="03ABDF2F" w14:textId="739DD242" w:rsidR="00EE7935" w:rsidRDefault="00EE7935" w:rsidP="002525C5">
      <w:pPr>
        <w:jc w:val="center"/>
        <w:rPr>
          <w:rFonts w:ascii="Arial" w:hAnsi="Arial" w:cs="Arial"/>
        </w:rPr>
      </w:pPr>
    </w:p>
    <w:p w14:paraId="0898130F" w14:textId="4D1FDB46" w:rsidR="00EE7935" w:rsidRDefault="00EE7935" w:rsidP="002525C5">
      <w:pPr>
        <w:jc w:val="center"/>
        <w:rPr>
          <w:rFonts w:ascii="Arial" w:hAnsi="Arial" w:cs="Arial"/>
        </w:rPr>
      </w:pPr>
    </w:p>
    <w:p w14:paraId="43DE51D9" w14:textId="77777777" w:rsidR="00EE7935" w:rsidRDefault="00EE7935" w:rsidP="00EE7935">
      <w:pPr>
        <w:rPr>
          <w:rFonts w:ascii="Arial" w:hAnsi="Arial" w:cs="Arial"/>
        </w:rPr>
      </w:pPr>
    </w:p>
    <w:p w14:paraId="427A734B" w14:textId="629F8D53" w:rsidR="002525C5" w:rsidRDefault="002525C5" w:rsidP="00537659">
      <w:pPr>
        <w:rPr>
          <w:rFonts w:ascii="Arial" w:hAnsi="Arial" w:cs="Arial"/>
          <w:b/>
          <w:bCs/>
          <w:color w:val="000000"/>
        </w:rPr>
      </w:pPr>
      <w:r w:rsidRPr="002525C5">
        <w:rPr>
          <w:rFonts w:ascii="Arial" w:hAnsi="Arial" w:cs="Arial"/>
          <w:b/>
          <w:bCs/>
          <w:color w:val="000000"/>
        </w:rPr>
        <w:t>Initial dialog map</w:t>
      </w:r>
    </w:p>
    <w:p w14:paraId="1DFD91D4" w14:textId="3F05D40A" w:rsidR="002525C5" w:rsidRPr="002525C5" w:rsidRDefault="002525C5" w:rsidP="00537659">
      <w:pPr>
        <w:rPr>
          <w:rFonts w:ascii="Arial" w:hAnsi="Arial" w:cs="Arial"/>
        </w:rPr>
      </w:pPr>
      <w:r>
        <w:rPr>
          <w:rFonts w:ascii="Arial" w:hAnsi="Arial" w:cs="Arial"/>
          <w:b/>
          <w:bCs/>
          <w:noProof/>
          <w:color w:val="000000"/>
        </w:rPr>
        <w:drawing>
          <wp:inline distT="0" distB="0" distL="0" distR="0" wp14:anchorId="4294E958" wp14:editId="3C63C2A6">
            <wp:extent cx="5721163" cy="440871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9" r="2363"/>
                    <a:stretch/>
                  </pic:blipFill>
                  <pic:spPr bwMode="auto">
                    <a:xfrm>
                      <a:off x="0" y="0"/>
                      <a:ext cx="5724164" cy="44110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3EE9CC" w14:textId="77777777" w:rsidR="002525C5" w:rsidRPr="00537659" w:rsidRDefault="002525C5" w:rsidP="002525C5">
      <w:pPr>
        <w:jc w:val="center"/>
        <w:rPr>
          <w:rFonts w:ascii="Arial" w:hAnsi="Arial" w:cs="Arial"/>
        </w:rPr>
      </w:pPr>
    </w:p>
    <w:sectPr w:rsidR="002525C5" w:rsidRPr="00537659" w:rsidSect="006802A3"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09D121" w14:textId="77777777" w:rsidR="001E3F69" w:rsidRDefault="001E3F69" w:rsidP="00537659">
      <w:pPr>
        <w:spacing w:after="0" w:line="240" w:lineRule="auto"/>
      </w:pPr>
      <w:r>
        <w:separator/>
      </w:r>
    </w:p>
  </w:endnote>
  <w:endnote w:type="continuationSeparator" w:id="0">
    <w:p w14:paraId="094DAF23" w14:textId="77777777" w:rsidR="001E3F69" w:rsidRDefault="001E3F69" w:rsidP="005376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A32640" w14:textId="77777777" w:rsidR="001E3F69" w:rsidRDefault="001E3F69" w:rsidP="00537659">
      <w:pPr>
        <w:spacing w:after="0" w:line="240" w:lineRule="auto"/>
      </w:pPr>
      <w:r>
        <w:separator/>
      </w:r>
    </w:p>
  </w:footnote>
  <w:footnote w:type="continuationSeparator" w:id="0">
    <w:p w14:paraId="77EA2715" w14:textId="77777777" w:rsidR="001E3F69" w:rsidRDefault="001E3F69" w:rsidP="005376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82E26"/>
    <w:multiLevelType w:val="multilevel"/>
    <w:tmpl w:val="2188DF3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015677CF"/>
    <w:multiLevelType w:val="multilevel"/>
    <w:tmpl w:val="411AF07A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02634C51"/>
    <w:multiLevelType w:val="multilevel"/>
    <w:tmpl w:val="06EA77B8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" w15:restartNumberingAfterBreak="0">
    <w:nsid w:val="02E83388"/>
    <w:multiLevelType w:val="multilevel"/>
    <w:tmpl w:val="3304994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" w15:restartNumberingAfterBreak="0">
    <w:nsid w:val="03021B3C"/>
    <w:multiLevelType w:val="multilevel"/>
    <w:tmpl w:val="FD9C028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" w15:restartNumberingAfterBreak="0">
    <w:nsid w:val="034B079A"/>
    <w:multiLevelType w:val="multilevel"/>
    <w:tmpl w:val="9580B2F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" w15:restartNumberingAfterBreak="0">
    <w:nsid w:val="0617619B"/>
    <w:multiLevelType w:val="multilevel"/>
    <w:tmpl w:val="793C853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7" w15:restartNumberingAfterBreak="0">
    <w:nsid w:val="06621B4D"/>
    <w:multiLevelType w:val="multilevel"/>
    <w:tmpl w:val="116CB70C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8" w15:restartNumberingAfterBreak="0">
    <w:nsid w:val="08D22045"/>
    <w:multiLevelType w:val="multilevel"/>
    <w:tmpl w:val="4EB8433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9" w15:restartNumberingAfterBreak="0">
    <w:nsid w:val="0C444689"/>
    <w:multiLevelType w:val="multilevel"/>
    <w:tmpl w:val="633A37E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0" w15:restartNumberingAfterBreak="0">
    <w:nsid w:val="0D3F656A"/>
    <w:multiLevelType w:val="hybridMultilevel"/>
    <w:tmpl w:val="3FA4C8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E04577"/>
    <w:multiLevelType w:val="multilevel"/>
    <w:tmpl w:val="2CF87C2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2" w15:restartNumberingAfterBreak="0">
    <w:nsid w:val="11703913"/>
    <w:multiLevelType w:val="multilevel"/>
    <w:tmpl w:val="B4CA19D8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3" w15:restartNumberingAfterBreak="0">
    <w:nsid w:val="11E95ADE"/>
    <w:multiLevelType w:val="multilevel"/>
    <w:tmpl w:val="71842F1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4" w15:restartNumberingAfterBreak="0">
    <w:nsid w:val="124D4AFE"/>
    <w:multiLevelType w:val="multilevel"/>
    <w:tmpl w:val="7C16D4A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5" w15:restartNumberingAfterBreak="0">
    <w:nsid w:val="138451FB"/>
    <w:multiLevelType w:val="multilevel"/>
    <w:tmpl w:val="B7140B7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6" w15:restartNumberingAfterBreak="0">
    <w:nsid w:val="14780460"/>
    <w:multiLevelType w:val="hybridMultilevel"/>
    <w:tmpl w:val="30E672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5190802"/>
    <w:multiLevelType w:val="multilevel"/>
    <w:tmpl w:val="B9244F4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8" w15:restartNumberingAfterBreak="0">
    <w:nsid w:val="16266D66"/>
    <w:multiLevelType w:val="multilevel"/>
    <w:tmpl w:val="70A49DE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9" w15:restartNumberingAfterBreak="0">
    <w:nsid w:val="17D45E6D"/>
    <w:multiLevelType w:val="multilevel"/>
    <w:tmpl w:val="AEA6989C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0" w15:restartNumberingAfterBreak="0">
    <w:nsid w:val="1A6E18C2"/>
    <w:multiLevelType w:val="multilevel"/>
    <w:tmpl w:val="0BF28F5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1" w15:restartNumberingAfterBreak="0">
    <w:nsid w:val="1DDD5A54"/>
    <w:multiLevelType w:val="multilevel"/>
    <w:tmpl w:val="2B0012B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2" w15:restartNumberingAfterBreak="0">
    <w:nsid w:val="1EA00760"/>
    <w:multiLevelType w:val="multilevel"/>
    <w:tmpl w:val="4AFE6EE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3" w15:restartNumberingAfterBreak="0">
    <w:nsid w:val="21817B6C"/>
    <w:multiLevelType w:val="multilevel"/>
    <w:tmpl w:val="66EA86E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4" w15:restartNumberingAfterBreak="0">
    <w:nsid w:val="22901F10"/>
    <w:multiLevelType w:val="multilevel"/>
    <w:tmpl w:val="B03A146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5" w15:restartNumberingAfterBreak="0">
    <w:nsid w:val="22B23645"/>
    <w:multiLevelType w:val="multilevel"/>
    <w:tmpl w:val="6AAA751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6" w15:restartNumberingAfterBreak="0">
    <w:nsid w:val="23676D79"/>
    <w:multiLevelType w:val="multilevel"/>
    <w:tmpl w:val="2698230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7" w15:restartNumberingAfterBreak="0">
    <w:nsid w:val="23A643DC"/>
    <w:multiLevelType w:val="multilevel"/>
    <w:tmpl w:val="1F56B14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8" w15:restartNumberingAfterBreak="0">
    <w:nsid w:val="247E419C"/>
    <w:multiLevelType w:val="multilevel"/>
    <w:tmpl w:val="9C7CEA2C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9" w15:restartNumberingAfterBreak="0">
    <w:nsid w:val="25212447"/>
    <w:multiLevelType w:val="multilevel"/>
    <w:tmpl w:val="FAF6794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0" w15:restartNumberingAfterBreak="0">
    <w:nsid w:val="28242171"/>
    <w:multiLevelType w:val="multilevel"/>
    <w:tmpl w:val="4DEA94E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1" w15:restartNumberingAfterBreak="0">
    <w:nsid w:val="2AA11792"/>
    <w:multiLevelType w:val="multilevel"/>
    <w:tmpl w:val="F190B61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2" w15:restartNumberingAfterBreak="0">
    <w:nsid w:val="2C4049D2"/>
    <w:multiLevelType w:val="multilevel"/>
    <w:tmpl w:val="6B284FE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3" w15:restartNumberingAfterBreak="0">
    <w:nsid w:val="30044FBB"/>
    <w:multiLevelType w:val="multilevel"/>
    <w:tmpl w:val="0A2CACA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4" w15:restartNumberingAfterBreak="0">
    <w:nsid w:val="357D42CD"/>
    <w:multiLevelType w:val="multilevel"/>
    <w:tmpl w:val="D04CAFB8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5" w15:restartNumberingAfterBreak="0">
    <w:nsid w:val="359C5C5C"/>
    <w:multiLevelType w:val="multilevel"/>
    <w:tmpl w:val="0DB6582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6" w15:restartNumberingAfterBreak="0">
    <w:nsid w:val="38EB46C0"/>
    <w:multiLevelType w:val="hybridMultilevel"/>
    <w:tmpl w:val="85D841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9326381"/>
    <w:multiLevelType w:val="multilevel"/>
    <w:tmpl w:val="130876D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8" w15:restartNumberingAfterBreak="0">
    <w:nsid w:val="3BDC1F56"/>
    <w:multiLevelType w:val="multilevel"/>
    <w:tmpl w:val="C1E647D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39" w15:restartNumberingAfterBreak="0">
    <w:nsid w:val="3CA12BF8"/>
    <w:multiLevelType w:val="multilevel"/>
    <w:tmpl w:val="F93AEC5C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0" w15:restartNumberingAfterBreak="0">
    <w:nsid w:val="42101D6E"/>
    <w:multiLevelType w:val="multilevel"/>
    <w:tmpl w:val="7868CE4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1" w15:restartNumberingAfterBreak="0">
    <w:nsid w:val="43AA0B33"/>
    <w:multiLevelType w:val="multilevel"/>
    <w:tmpl w:val="CFDCD65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2" w15:restartNumberingAfterBreak="0">
    <w:nsid w:val="43AE363B"/>
    <w:multiLevelType w:val="multilevel"/>
    <w:tmpl w:val="683080BC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3" w15:restartNumberingAfterBreak="0">
    <w:nsid w:val="44B107D5"/>
    <w:multiLevelType w:val="multilevel"/>
    <w:tmpl w:val="3370A87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4" w15:restartNumberingAfterBreak="0">
    <w:nsid w:val="46B5437E"/>
    <w:multiLevelType w:val="multilevel"/>
    <w:tmpl w:val="F07E9C3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5" w15:restartNumberingAfterBreak="0">
    <w:nsid w:val="49C00D98"/>
    <w:multiLevelType w:val="multilevel"/>
    <w:tmpl w:val="5DA05A98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6" w15:restartNumberingAfterBreak="0">
    <w:nsid w:val="4C976F84"/>
    <w:multiLevelType w:val="multilevel"/>
    <w:tmpl w:val="0A2CACA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7" w15:restartNumberingAfterBreak="0">
    <w:nsid w:val="4D1A26C2"/>
    <w:multiLevelType w:val="multilevel"/>
    <w:tmpl w:val="3E34B93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8" w15:restartNumberingAfterBreak="0">
    <w:nsid w:val="4E4459EF"/>
    <w:multiLevelType w:val="multilevel"/>
    <w:tmpl w:val="BBD8036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49" w15:restartNumberingAfterBreak="0">
    <w:nsid w:val="4F1E7616"/>
    <w:multiLevelType w:val="multilevel"/>
    <w:tmpl w:val="04FA3EF8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0" w15:restartNumberingAfterBreak="0">
    <w:nsid w:val="537277ED"/>
    <w:multiLevelType w:val="multilevel"/>
    <w:tmpl w:val="3A543ACC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1" w15:restartNumberingAfterBreak="0">
    <w:nsid w:val="576A5034"/>
    <w:multiLevelType w:val="multilevel"/>
    <w:tmpl w:val="3FBA22B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2" w15:restartNumberingAfterBreak="0">
    <w:nsid w:val="57C01804"/>
    <w:multiLevelType w:val="multilevel"/>
    <w:tmpl w:val="FB687F3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3" w15:restartNumberingAfterBreak="0">
    <w:nsid w:val="598D493C"/>
    <w:multiLevelType w:val="multilevel"/>
    <w:tmpl w:val="AE324E3C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4" w15:restartNumberingAfterBreak="0">
    <w:nsid w:val="5A7344F2"/>
    <w:multiLevelType w:val="multilevel"/>
    <w:tmpl w:val="5BA07F7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5" w15:restartNumberingAfterBreak="0">
    <w:nsid w:val="5EF06C75"/>
    <w:multiLevelType w:val="multilevel"/>
    <w:tmpl w:val="4BD8274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6" w15:restartNumberingAfterBreak="0">
    <w:nsid w:val="5FAE5DD8"/>
    <w:multiLevelType w:val="multilevel"/>
    <w:tmpl w:val="D7381D5C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7" w15:restartNumberingAfterBreak="0">
    <w:nsid w:val="612101E6"/>
    <w:multiLevelType w:val="multilevel"/>
    <w:tmpl w:val="12A6CE4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8" w15:restartNumberingAfterBreak="0">
    <w:nsid w:val="63881419"/>
    <w:multiLevelType w:val="multilevel"/>
    <w:tmpl w:val="6D3297B2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59" w15:restartNumberingAfterBreak="0">
    <w:nsid w:val="673D6C06"/>
    <w:multiLevelType w:val="multilevel"/>
    <w:tmpl w:val="CAD49F2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0" w15:restartNumberingAfterBreak="0">
    <w:nsid w:val="68251027"/>
    <w:multiLevelType w:val="multilevel"/>
    <w:tmpl w:val="A472123C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1" w15:restartNumberingAfterBreak="0">
    <w:nsid w:val="6BC95278"/>
    <w:multiLevelType w:val="multilevel"/>
    <w:tmpl w:val="2D70A6D4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2" w15:restartNumberingAfterBreak="0">
    <w:nsid w:val="6C1E0691"/>
    <w:multiLevelType w:val="multilevel"/>
    <w:tmpl w:val="4AB809D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3" w15:restartNumberingAfterBreak="0">
    <w:nsid w:val="6EFD2855"/>
    <w:multiLevelType w:val="multilevel"/>
    <w:tmpl w:val="03D8F078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4" w15:restartNumberingAfterBreak="0">
    <w:nsid w:val="70D55A24"/>
    <w:multiLevelType w:val="multilevel"/>
    <w:tmpl w:val="B308E64A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5" w15:restartNumberingAfterBreak="0">
    <w:nsid w:val="70E67E17"/>
    <w:multiLevelType w:val="multilevel"/>
    <w:tmpl w:val="0E5EB22A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6" w15:restartNumberingAfterBreak="0">
    <w:nsid w:val="721438EB"/>
    <w:multiLevelType w:val="multilevel"/>
    <w:tmpl w:val="80C0B52C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7" w15:restartNumberingAfterBreak="0">
    <w:nsid w:val="733A3B23"/>
    <w:multiLevelType w:val="multilevel"/>
    <w:tmpl w:val="E3EECD9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8" w15:restartNumberingAfterBreak="0">
    <w:nsid w:val="7430380D"/>
    <w:multiLevelType w:val="multilevel"/>
    <w:tmpl w:val="0A3AB6C0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69" w15:restartNumberingAfterBreak="0">
    <w:nsid w:val="750815A4"/>
    <w:multiLevelType w:val="multilevel"/>
    <w:tmpl w:val="CEF4121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70" w15:restartNumberingAfterBreak="0">
    <w:nsid w:val="78CB5E9A"/>
    <w:multiLevelType w:val="multilevel"/>
    <w:tmpl w:val="FB1624A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71" w15:restartNumberingAfterBreak="0">
    <w:nsid w:val="7A0B4894"/>
    <w:multiLevelType w:val="multilevel"/>
    <w:tmpl w:val="34E2544E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72" w15:restartNumberingAfterBreak="0">
    <w:nsid w:val="7B0C4730"/>
    <w:multiLevelType w:val="multilevel"/>
    <w:tmpl w:val="9A789BD8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73" w15:restartNumberingAfterBreak="0">
    <w:nsid w:val="7B3A32AC"/>
    <w:multiLevelType w:val="multilevel"/>
    <w:tmpl w:val="6160277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74" w15:restartNumberingAfterBreak="0">
    <w:nsid w:val="7D016215"/>
    <w:multiLevelType w:val="multilevel"/>
    <w:tmpl w:val="F9F0F8AA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75" w15:restartNumberingAfterBreak="0">
    <w:nsid w:val="7D8818F7"/>
    <w:multiLevelType w:val="multilevel"/>
    <w:tmpl w:val="D2EEA156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6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5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7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5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5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7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7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5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>
    <w:abstractNumId w:val="6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7">
    <w:abstractNumId w:val="5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>
    <w:abstractNumId w:val="6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>
    <w:abstractNumId w:val="6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>
    <w:abstractNumId w:val="6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>
    <w:abstractNumId w:val="7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>
    <w:abstractNumId w:val="7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>
    <w:abstractNumId w:val="6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0">
    <w:abstractNumId w:val="4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>
    <w:abstractNumId w:val="4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2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3">
    <w:abstractNumId w:val="16"/>
  </w:num>
  <w:num w:numId="74">
    <w:abstractNumId w:val="36"/>
  </w:num>
  <w:num w:numId="75">
    <w:abstractNumId w:val="10"/>
  </w:num>
  <w:num w:numId="76">
    <w:abstractNumId w:val="46"/>
  </w:num>
  <w:numIdMacAtCleanup w:val="7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xsLQ0MDY2trCwNDVS0lEKTi0uzszPAykwrAUAaLQu6ywAAAA="/>
  </w:docVars>
  <w:rsids>
    <w:rsidRoot w:val="00D8313E"/>
    <w:rsid w:val="00031FD4"/>
    <w:rsid w:val="001E3F69"/>
    <w:rsid w:val="002525C5"/>
    <w:rsid w:val="003E2C37"/>
    <w:rsid w:val="00537659"/>
    <w:rsid w:val="005C4B6F"/>
    <w:rsid w:val="006802A3"/>
    <w:rsid w:val="00834C45"/>
    <w:rsid w:val="009D572A"/>
    <w:rsid w:val="009F7C01"/>
    <w:rsid w:val="00A43B5A"/>
    <w:rsid w:val="00D8313E"/>
    <w:rsid w:val="00EE7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E0F09"/>
  <w15:chartTrackingRefBased/>
  <w15:docId w15:val="{C3BD103B-EF08-498D-AB63-72BEF8FFB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6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659"/>
  </w:style>
  <w:style w:type="paragraph" w:styleId="Footer">
    <w:name w:val="footer"/>
    <w:basedOn w:val="Normal"/>
    <w:link w:val="FooterChar"/>
    <w:uiPriority w:val="99"/>
    <w:unhideWhenUsed/>
    <w:rsid w:val="005376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659"/>
  </w:style>
  <w:style w:type="table" w:styleId="TableGrid">
    <w:name w:val="Table Grid"/>
    <w:basedOn w:val="TableNormal"/>
    <w:uiPriority w:val="39"/>
    <w:rsid w:val="0053765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7659"/>
    <w:pPr>
      <w:ind w:left="720"/>
      <w:contextualSpacing/>
    </w:pPr>
    <w:rPr>
      <w:lang w:val="en-US"/>
    </w:rPr>
  </w:style>
  <w:style w:type="paragraph" w:styleId="NormalWeb">
    <w:name w:val="Normal (Web)"/>
    <w:basedOn w:val="Normal"/>
    <w:uiPriority w:val="99"/>
    <w:semiHidden/>
    <w:unhideWhenUsed/>
    <w:rsid w:val="005376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9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1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07/relationships/hdphoto" Target="media/hdphoto1.wdp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1</Pages>
  <Words>2245</Words>
  <Characters>12802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ce Mok</dc:creator>
  <cp:keywords/>
  <dc:description/>
  <cp:lastModifiedBy>Royce Ang</cp:lastModifiedBy>
  <cp:revision>7</cp:revision>
  <dcterms:created xsi:type="dcterms:W3CDTF">2020-03-12T11:40:00Z</dcterms:created>
  <dcterms:modified xsi:type="dcterms:W3CDTF">2020-03-12T12:34:00Z</dcterms:modified>
</cp:coreProperties>
</file>